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FC0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74DAD463" wp14:editId="0A12CB0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90A74" w14:textId="6935379E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9C19AC">
        <w:rPr>
          <w:rFonts w:ascii="Times New Roman" w:hAnsi="Times New Roman" w:cs="Times New Roman"/>
          <w:b/>
          <w:sz w:val="56"/>
          <w:szCs w:val="56"/>
        </w:rPr>
        <w:t>4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4A2FEA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C0FFF8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CCB5E2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0E7ABCE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2B6A2B3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438C94F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33B377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1CBE6D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6637D54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1CBEB56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7102AB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242AA1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283C30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D105735" w14:textId="77777777" w:rsidTr="00FF0208">
        <w:trPr>
          <w:jc w:val="center"/>
        </w:trPr>
        <w:tc>
          <w:tcPr>
            <w:tcW w:w="1984" w:type="dxa"/>
          </w:tcPr>
          <w:p w14:paraId="73DE478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316BBBCC" w14:textId="0A56A332" w:rsidR="00FF0208" w:rsidRPr="00796194" w:rsidRDefault="00AD781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余蒙廷</w:t>
            </w:r>
          </w:p>
        </w:tc>
      </w:tr>
      <w:tr w:rsidR="00FF0208" w:rsidRPr="00796194" w14:paraId="13EE3036" w14:textId="77777777" w:rsidTr="00FF0208">
        <w:trPr>
          <w:jc w:val="center"/>
        </w:trPr>
        <w:tc>
          <w:tcPr>
            <w:tcW w:w="1984" w:type="dxa"/>
          </w:tcPr>
          <w:p w14:paraId="46EE346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B5DAE22" w14:textId="706F22D3" w:rsidR="00FF0208" w:rsidRPr="00796194" w:rsidRDefault="00AD781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23120255</w:t>
            </w:r>
          </w:p>
        </w:tc>
      </w:tr>
      <w:tr w:rsidR="00FF0208" w:rsidRPr="00796194" w14:paraId="1682D242" w14:textId="77777777" w:rsidTr="00FF0208">
        <w:trPr>
          <w:jc w:val="center"/>
        </w:trPr>
        <w:tc>
          <w:tcPr>
            <w:tcW w:w="1984" w:type="dxa"/>
          </w:tcPr>
          <w:p w14:paraId="33BC43A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587B8AA5" w14:textId="0687FF3A" w:rsidR="00FF0208" w:rsidRPr="00796194" w:rsidRDefault="00AD781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AD781C">
              <w:rPr>
                <w:rFonts w:ascii="Times New Roman" w:eastAsia="宋体" w:hAnsi="Times New Roman" w:cs="Times New Roman"/>
                <w:sz w:val="28"/>
              </w:rPr>
              <w:t>23E3711</w:t>
            </w:r>
          </w:p>
        </w:tc>
      </w:tr>
      <w:tr w:rsidR="00FF0208" w:rsidRPr="00796194" w14:paraId="7DDE158E" w14:textId="77777777" w:rsidTr="00FF0208">
        <w:trPr>
          <w:jc w:val="center"/>
        </w:trPr>
        <w:tc>
          <w:tcPr>
            <w:tcW w:w="1984" w:type="dxa"/>
          </w:tcPr>
          <w:p w14:paraId="33C8DA2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B671D5C" w14:textId="134CFE91" w:rsidR="00FF0208" w:rsidRPr="00796194" w:rsidRDefault="00AD781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23120255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stu</w:t>
            </w:r>
            <w:r>
              <w:rPr>
                <w:rFonts w:ascii="Times New Roman" w:eastAsia="宋体" w:hAnsi="Times New Roman" w:cs="Times New Roman"/>
                <w:sz w:val="28"/>
              </w:rPr>
              <w:t>.hit.edu.cn</w:t>
            </w:r>
          </w:p>
        </w:tc>
      </w:tr>
      <w:tr w:rsidR="00FF0208" w:rsidRPr="00796194" w14:paraId="16016358" w14:textId="77777777" w:rsidTr="00FF0208">
        <w:trPr>
          <w:jc w:val="center"/>
        </w:trPr>
        <w:tc>
          <w:tcPr>
            <w:tcW w:w="1984" w:type="dxa"/>
          </w:tcPr>
          <w:p w14:paraId="4BEDDF3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F986FAE" w14:textId="4353E76B" w:rsidR="00FF0208" w:rsidRPr="00796194" w:rsidRDefault="00AD781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375836033</w:t>
            </w:r>
          </w:p>
        </w:tc>
      </w:tr>
    </w:tbl>
    <w:p w14:paraId="4E4CE77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7594295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365C335C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A2B1330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2A150B49" w14:textId="5F8BC9EF" w:rsidR="00311519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164601170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0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45EBB0D" w14:textId="55073865" w:rsidR="00311519" w:rsidRDefault="0000000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1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1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413A98CC" w14:textId="5822236B" w:rsidR="00311519" w:rsidRDefault="0000000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2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2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00490FF" w14:textId="5C1C3462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3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3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4A3B33AB" w14:textId="5F641BFA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4" w:history="1">
            <w:r w:rsidR="00311519" w:rsidRPr="000D17CD">
              <w:rPr>
                <w:rStyle w:val="aa"/>
                <w:rFonts w:ascii="Consolas" w:eastAsia="宋体" w:hAnsi="Consolas"/>
                <w:noProof/>
              </w:rPr>
              <w:t>3.2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4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5C3A0754" w14:textId="500EDB67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5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5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1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393811E9" w14:textId="5513C790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6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6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3713DCCE" w14:textId="4F45F4AA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7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7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00A976A" w14:textId="68633634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8" w:history="1">
            <w:r w:rsidR="00311519" w:rsidRPr="000D17CD">
              <w:rPr>
                <w:rStyle w:val="aa"/>
                <w:rFonts w:ascii="Consolas" w:eastAsia="宋体" w:hAnsi="Consolas"/>
                <w:noProof/>
              </w:rPr>
              <w:t>3.3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8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15F896A" w14:textId="3087E5D1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79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79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49275B0F" w14:textId="420B0AB1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0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0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5DD2718" w14:textId="37C8ADFE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1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3.3.3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1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0317E17" w14:textId="1F2D2AF6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2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311519" w:rsidRPr="000D17CD">
              <w:rPr>
                <w:rStyle w:val="aa"/>
                <w:rFonts w:ascii="Consolas" w:eastAsia="宋体" w:hAnsi="Consolas"/>
                <w:noProof/>
              </w:rPr>
              <w:t>L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2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55BEFEF0" w14:textId="6C76E2B2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3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3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B471B13" w14:textId="253FFF1E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4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4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1E6723C" w14:textId="104FE2BF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5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5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50B92277" w14:textId="170B0759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6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6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696C11AF" w14:textId="00555640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7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7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71EF5A56" w14:textId="3667BDE4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8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8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6698770" w14:textId="3B4B960B" w:rsidR="00311519" w:rsidRDefault="0000000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89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/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89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2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97D8046" w14:textId="786FCD49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0" w:history="1"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311519" w:rsidRPr="000D17CD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0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7EAEB3D3" w14:textId="4D9D6D1B" w:rsidR="00311519" w:rsidRDefault="0000000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1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1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0F35A0EA" w14:textId="7C1A661D" w:rsidR="00311519" w:rsidRDefault="0000000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2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2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76ADCD8" w14:textId="6793BAE1" w:rsidR="00311519" w:rsidRDefault="0000000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3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3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79A707E8" w14:textId="203AAFAB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4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4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17E74D63" w14:textId="328C5235" w:rsidR="00311519" w:rsidRDefault="0000000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64601195" w:history="1">
            <w:r w:rsidR="00311519" w:rsidRPr="000D17CD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311519" w:rsidRPr="000D17CD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311519">
              <w:rPr>
                <w:noProof/>
                <w:webHidden/>
              </w:rPr>
              <w:tab/>
            </w:r>
            <w:r w:rsidR="00311519">
              <w:rPr>
                <w:noProof/>
                <w:webHidden/>
              </w:rPr>
              <w:fldChar w:fldCharType="begin"/>
            </w:r>
            <w:r w:rsidR="00311519">
              <w:rPr>
                <w:noProof/>
                <w:webHidden/>
              </w:rPr>
              <w:instrText xml:space="preserve"> PAGEREF _Toc164601195 \h </w:instrText>
            </w:r>
            <w:r w:rsidR="00311519">
              <w:rPr>
                <w:noProof/>
                <w:webHidden/>
              </w:rPr>
            </w:r>
            <w:r w:rsidR="00311519">
              <w:rPr>
                <w:noProof/>
                <w:webHidden/>
              </w:rPr>
              <w:fldChar w:fldCharType="separate"/>
            </w:r>
            <w:r w:rsidR="00311519">
              <w:rPr>
                <w:noProof/>
                <w:webHidden/>
              </w:rPr>
              <w:t>3</w:t>
            </w:r>
            <w:r w:rsidR="00311519">
              <w:rPr>
                <w:noProof/>
                <w:webHidden/>
              </w:rPr>
              <w:fldChar w:fldCharType="end"/>
            </w:r>
          </w:hyperlink>
        </w:p>
        <w:p w14:paraId="6E3F1DD7" w14:textId="1F909D6B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668ACA2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78B36923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5D55CF4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16460117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7F91904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Calibri" w:eastAsia="宋体" w:hAnsi="Calibri" w:cs="Calibri"/>
          <w:sz w:val="24"/>
          <w:szCs w:val="24"/>
        </w:rPr>
        <w:t>﻿</w:t>
      </w:r>
      <w:r w:rsidRPr="00AD781C">
        <w:rPr>
          <w:rFonts w:ascii="Times New Roman" w:eastAsia="宋体" w:hAnsi="Times New Roman" w:cs="Times New Roman"/>
          <w:sz w:val="24"/>
          <w:szCs w:val="24"/>
        </w:rPr>
        <w:t>本次实验覆盖课程第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4-12 </w:t>
      </w:r>
      <w:r w:rsidRPr="00AD781C">
        <w:rPr>
          <w:rFonts w:ascii="Times New Roman" w:eastAsia="宋体" w:hAnsi="Times New Roman" w:cs="Times New Roman"/>
          <w:sz w:val="24"/>
          <w:szCs w:val="24"/>
        </w:rPr>
        <w:t>讲的内容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目标是编写具有可复用性和可维护性的</w:t>
      </w:r>
    </w:p>
    <w:p w14:paraId="1A417C4E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>软件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主要使用以下软件构造技术：</w:t>
      </w:r>
    </w:p>
    <w:p w14:paraId="5D4A8B9C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AD781C">
        <w:rPr>
          <w:rFonts w:ascii="Times New Roman" w:eastAsia="宋体" w:hAnsi="Times New Roman" w:cs="Times New Roman"/>
          <w:sz w:val="24"/>
          <w:szCs w:val="24"/>
        </w:rPr>
        <w:t>子类型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泛型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多态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重写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重载</w:t>
      </w:r>
    </w:p>
    <w:p w14:paraId="0FDAC042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AD781C">
        <w:rPr>
          <w:rFonts w:ascii="Times New Roman" w:eastAsia="宋体" w:hAnsi="Times New Roman" w:cs="Times New Roman"/>
          <w:sz w:val="24"/>
          <w:szCs w:val="24"/>
        </w:rPr>
        <w:t>继承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代理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组合</w:t>
      </w:r>
    </w:p>
    <w:p w14:paraId="560E5C9F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AD781C">
        <w:rPr>
          <w:rFonts w:ascii="Times New Roman" w:eastAsia="宋体" w:hAnsi="Times New Roman" w:cs="Times New Roman"/>
          <w:sz w:val="24"/>
          <w:szCs w:val="24"/>
        </w:rPr>
        <w:t>语法驱动的编程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正则表达式</w:t>
      </w:r>
    </w:p>
    <w:p w14:paraId="000425E5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 API </w:t>
      </w:r>
      <w:r w:rsidRPr="00AD781C">
        <w:rPr>
          <w:rFonts w:ascii="Times New Roman" w:eastAsia="宋体" w:hAnsi="Times New Roman" w:cs="Times New Roman"/>
          <w:sz w:val="24"/>
          <w:szCs w:val="24"/>
        </w:rPr>
        <w:t>设计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API </w:t>
      </w:r>
      <w:r w:rsidRPr="00AD781C">
        <w:rPr>
          <w:rFonts w:ascii="Times New Roman" w:eastAsia="宋体" w:hAnsi="Times New Roman" w:cs="Times New Roman"/>
          <w:sz w:val="24"/>
          <w:szCs w:val="24"/>
        </w:rPr>
        <w:t>复用</w:t>
      </w:r>
    </w:p>
    <w:p w14:paraId="3A2E6569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>本次实验给定了三个具体应用（值班表管理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操作系统进程调度管理、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大学</w:t>
      </w:r>
    </w:p>
    <w:p w14:paraId="20F52EDC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>课表管理）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学生不是直接针对每个应用分别编程实现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而是通过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781C">
        <w:rPr>
          <w:rFonts w:ascii="Times New Roman" w:eastAsia="宋体" w:hAnsi="Times New Roman" w:cs="Times New Roman"/>
          <w:sz w:val="24"/>
          <w:szCs w:val="24"/>
        </w:rPr>
        <w:t>和泛型等</w:t>
      </w:r>
    </w:p>
    <w:p w14:paraId="79137AB8" w14:textId="77777777" w:rsidR="00AD781C" w:rsidRPr="00AD781C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>抽象技术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开发一套可复用的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781C">
        <w:rPr>
          <w:rFonts w:ascii="Times New Roman" w:eastAsia="宋体" w:hAnsi="Times New Roman" w:cs="Times New Roman"/>
          <w:sz w:val="24"/>
          <w:szCs w:val="24"/>
        </w:rPr>
        <w:t>及其实现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充分考虑这些应用之间的相似性</w:t>
      </w:r>
    </w:p>
    <w:p w14:paraId="355BAC12" w14:textId="035275A9" w:rsidR="00FF0208" w:rsidRPr="00796194" w:rsidRDefault="00AD781C" w:rsidP="00AD78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D781C">
        <w:rPr>
          <w:rFonts w:ascii="Times New Roman" w:eastAsia="宋体" w:hAnsi="Times New Roman" w:cs="Times New Roman"/>
          <w:sz w:val="24"/>
          <w:szCs w:val="24"/>
        </w:rPr>
        <w:t>和差异性，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使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AD781C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AD781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D781C">
        <w:rPr>
          <w:rFonts w:ascii="Times New Roman" w:eastAsia="宋体" w:hAnsi="Times New Roman" w:cs="Times New Roman"/>
          <w:sz w:val="24"/>
          <w:szCs w:val="24"/>
        </w:rPr>
        <w:t>和更容易面向各种变化（可维护性）</w:t>
      </w:r>
      <w:r w:rsidR="00D06D0D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8E5078E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16460117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255FA456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6130313C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10DDBB44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565EBD5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21512D5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16460117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D806806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F214048" w14:textId="068078E1" w:rsidR="00355C22" w:rsidRPr="00355C22" w:rsidRDefault="00041560" w:rsidP="00355C2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164601173"/>
      <w:r>
        <w:rPr>
          <w:rFonts w:ascii="Times New Roman" w:eastAsia="宋体" w:hAnsi="Times New Roman" w:cs="Times New Roman" w:hint="eastAsia"/>
          <w:sz w:val="28"/>
          <w:szCs w:val="28"/>
        </w:rPr>
        <w:lastRenderedPageBreak/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14:paraId="59ABC280" w14:textId="254EC5E4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>1. 值班表管理系统</w:t>
      </w:r>
    </w:p>
    <w:p w14:paraId="7D94DCF1" w14:textId="54E28315" w:rsidR="00355C22" w:rsidRDefault="00355C22" w:rsidP="00355C22">
      <w:pPr>
        <w:rPr>
          <w:rFonts w:hint="eastAsia"/>
        </w:rPr>
      </w:pPr>
      <w:r>
        <w:t xml:space="preserve">   - 功能：管理一个单位的值班安排。单位有多个员工，每天安排一个员工值班。记录包括员工姓名、职位、手机号码等信息。要求每个员工连续值班几天，不能有无人值班的情况。</w:t>
      </w:r>
    </w:p>
    <w:p w14:paraId="52ECFCF1" w14:textId="77777777" w:rsidR="00355C22" w:rsidRDefault="00355C22" w:rsidP="00355C22">
      <w:r>
        <w:t xml:space="preserve">     日期        值班人名字    职位    手机号码</w:t>
      </w:r>
    </w:p>
    <w:p w14:paraId="68B078E6" w14:textId="77777777" w:rsidR="00355C22" w:rsidRDefault="00355C22" w:rsidP="00355C22">
      <w:r>
        <w:t xml:space="preserve">     2024-01-10  孙XX         主任    13900000000</w:t>
      </w:r>
    </w:p>
    <w:p w14:paraId="551AF71B" w14:textId="77777777" w:rsidR="00355C22" w:rsidRDefault="00355C22" w:rsidP="00355C22">
      <w:r>
        <w:t xml:space="preserve">     2024-01-11  孙XX         主任    13900000000</w:t>
      </w:r>
    </w:p>
    <w:p w14:paraId="7BD707AD" w14:textId="77777777" w:rsidR="00355C22" w:rsidRDefault="00355C22" w:rsidP="00355C22"/>
    <w:p w14:paraId="034E71C3" w14:textId="0214D505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>2. 操作系统进程调度管理系统</w:t>
      </w:r>
    </w:p>
    <w:p w14:paraId="736EE754" w14:textId="52B7FB56" w:rsidR="00355C22" w:rsidRDefault="00355C22" w:rsidP="00355C22">
      <w:r>
        <w:t xml:space="preserve">   - 功能：管理单核CPU上多个进程的调度。每个时间点只有一个进程在运行，其他进程处于休眠状态。进程可以被挂起并在后续时刻恢复执行。调度无规律，可看作是随机调度。</w:t>
      </w:r>
    </w:p>
    <w:p w14:paraId="1C72EBA5" w14:textId="142F55C4" w:rsidR="00355C22" w:rsidRDefault="00355C22" w:rsidP="00355C22">
      <w:pPr>
        <w:rPr>
          <w:rFonts w:hint="eastAsia"/>
        </w:rPr>
      </w:pPr>
    </w:p>
    <w:p w14:paraId="7FC6C9F1" w14:textId="77777777" w:rsidR="00355C22" w:rsidRDefault="00355C22" w:rsidP="00355C22">
      <w:r>
        <w:t xml:space="preserve">     时间段      进程ID    状态</w:t>
      </w:r>
    </w:p>
    <w:p w14:paraId="083E2651" w14:textId="77777777" w:rsidR="00355C22" w:rsidRDefault="00355C22" w:rsidP="00355C22">
      <w:r>
        <w:t xml:space="preserve">     0-5        P1       运行</w:t>
      </w:r>
    </w:p>
    <w:p w14:paraId="5350A19B" w14:textId="77777777" w:rsidR="00355C22" w:rsidRDefault="00355C22" w:rsidP="00355C22">
      <w:r>
        <w:t xml:space="preserve">     5-10       P2       运行</w:t>
      </w:r>
    </w:p>
    <w:p w14:paraId="24DC2331" w14:textId="36CF3301" w:rsidR="00355C22" w:rsidRDefault="00355C22" w:rsidP="00355C22">
      <w:pPr>
        <w:rPr>
          <w:rFonts w:hint="eastAsia"/>
        </w:rPr>
      </w:pPr>
      <w:r>
        <w:t xml:space="preserve">   </w:t>
      </w:r>
    </w:p>
    <w:p w14:paraId="2C3EDC0E" w14:textId="50B39961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 xml:space="preserve">3. 大学课表管理系统 </w:t>
      </w:r>
    </w:p>
    <w:p w14:paraId="028CC2FB" w14:textId="7F022D4E" w:rsidR="00355C22" w:rsidRDefault="00355C22" w:rsidP="00355C22">
      <w:r>
        <w:t xml:space="preserve">   - 功能：管理一个班级的课程安排。每周课程安排重复，包含课程ID、课程名称、教师名字、地点等信息。可以有空闲时间段。</w:t>
      </w:r>
    </w:p>
    <w:p w14:paraId="6D20CC01" w14:textId="1F4FDFC7" w:rsidR="00355C22" w:rsidRDefault="00355C22" w:rsidP="00355C22">
      <w:r>
        <w:t xml:space="preserve">   - 示例：</w:t>
      </w:r>
    </w:p>
    <w:p w14:paraId="7C3CF986" w14:textId="77777777" w:rsidR="00355C22" w:rsidRDefault="00355C22" w:rsidP="00355C22">
      <w:r>
        <w:t xml:space="preserve">     星期       时间段      课程名称   教师名字    地点</w:t>
      </w:r>
    </w:p>
    <w:p w14:paraId="4A3D74FA" w14:textId="77777777" w:rsidR="00355C22" w:rsidRDefault="00355C22" w:rsidP="00355C22">
      <w:r>
        <w:t xml:space="preserve">     周一       8:00-10:00 软件构造   张XX       正心楼209</w:t>
      </w:r>
    </w:p>
    <w:p w14:paraId="32BD78DB" w14:textId="77777777" w:rsidR="00355C22" w:rsidRDefault="00355C22" w:rsidP="00355C22">
      <w:r>
        <w:t xml:space="preserve">     周三       8:00-10:00 软件构造   张XX       正心楼209</w:t>
      </w:r>
    </w:p>
    <w:p w14:paraId="23011642" w14:textId="77777777" w:rsidR="00355C22" w:rsidRDefault="00355C22" w:rsidP="00355C22"/>
    <w:p w14:paraId="7BBFA855" w14:textId="45E47D50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>应用场景分析</w:t>
      </w:r>
    </w:p>
    <w:p w14:paraId="02A9CB3B" w14:textId="77777777" w:rsidR="00355C22" w:rsidRDefault="00355C22" w:rsidP="00355C22"/>
    <w:p w14:paraId="46E63DC5" w14:textId="23F5854A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 xml:space="preserve"> 共性</w:t>
      </w:r>
    </w:p>
    <w:p w14:paraId="09DC9646" w14:textId="08F6C4F7" w:rsidR="00355C22" w:rsidRDefault="00355C22" w:rsidP="00355C22">
      <w:r>
        <w:t>1. 时间管理：三个应用都涉及时间段的管理。</w:t>
      </w:r>
    </w:p>
    <w:p w14:paraId="6E7DAE87" w14:textId="7DEF0735" w:rsidR="00355C22" w:rsidRDefault="00355C22" w:rsidP="00355C22">
      <w:r>
        <w:t>2. 唯一性：在任何一个时间段内，只能有一个事件或任务在进行（值班、进程、课程）。</w:t>
      </w:r>
    </w:p>
    <w:p w14:paraId="669D6C99" w14:textId="3B559751" w:rsidR="00355C22" w:rsidRDefault="00355C22" w:rsidP="00355C22">
      <w:r>
        <w:t>3. 标签：每个时间段都附带一个标签（员工、进程、课程），且标签不重复。</w:t>
      </w:r>
    </w:p>
    <w:p w14:paraId="405C17A7" w14:textId="5BEEB20D" w:rsidR="00355C22" w:rsidRDefault="00355C22" w:rsidP="00355C22">
      <w:r>
        <w:t>4. 可复用性：都可以通过抽象数据类型 (ADT) 和泛型技术来实现，提高代码的复用性和维护性。</w:t>
      </w:r>
    </w:p>
    <w:p w14:paraId="280434FD" w14:textId="77777777" w:rsidR="00355C22" w:rsidRDefault="00355C22" w:rsidP="00355C22"/>
    <w:p w14:paraId="4471A726" w14:textId="53DA4B5D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 xml:space="preserve"> 差异</w:t>
      </w:r>
    </w:p>
    <w:p w14:paraId="57264375" w14:textId="67D8B835" w:rsidR="00355C22" w:rsidRDefault="00355C22" w:rsidP="00355C22">
      <w:r>
        <w:t>1. 空闲时间：</w:t>
      </w:r>
    </w:p>
    <w:p w14:paraId="71F6B37F" w14:textId="77777777" w:rsidR="00355C22" w:rsidRDefault="00355C22" w:rsidP="00355C22">
      <w:r>
        <w:t xml:space="preserve">   - 值班表管理系统不允许有空闲时间。</w:t>
      </w:r>
    </w:p>
    <w:p w14:paraId="205100BB" w14:textId="77777777" w:rsidR="00355C22" w:rsidRDefault="00355C22" w:rsidP="00355C22">
      <w:r>
        <w:t xml:space="preserve">   - 进程调度管理系统允许有空闲时间。</w:t>
      </w:r>
    </w:p>
    <w:p w14:paraId="5E95C77F" w14:textId="77777777" w:rsidR="00355C22" w:rsidRDefault="00355C22" w:rsidP="00355C22">
      <w:r>
        <w:t xml:space="preserve">   - 大学课表管理系统也允许有空闲时间。</w:t>
      </w:r>
    </w:p>
    <w:p w14:paraId="33132A81" w14:textId="77777777" w:rsidR="00355C22" w:rsidRDefault="00355C22" w:rsidP="00355C22">
      <w:r>
        <w:t xml:space="preserve">   </w:t>
      </w:r>
    </w:p>
    <w:p w14:paraId="015268C4" w14:textId="69CF4CFE" w:rsidR="00355C22" w:rsidRDefault="00355C22" w:rsidP="00355C22">
      <w:r>
        <w:t>2. 时间段重叠：</w:t>
      </w:r>
    </w:p>
    <w:p w14:paraId="5189C8C5" w14:textId="77777777" w:rsidR="00355C22" w:rsidRDefault="00355C22" w:rsidP="00355C22">
      <w:r>
        <w:t xml:space="preserve">   - 值班表管理系统和进程调度管理系统不允许时间段重叠。</w:t>
      </w:r>
    </w:p>
    <w:p w14:paraId="2DE815CB" w14:textId="77777777" w:rsidR="00355C22" w:rsidRDefault="00355C22" w:rsidP="00355C22">
      <w:r>
        <w:t xml:space="preserve">   - 大学课表管理系统允许时间段重叠。</w:t>
      </w:r>
    </w:p>
    <w:p w14:paraId="3B98E516" w14:textId="77777777" w:rsidR="00355C22" w:rsidRDefault="00355C22" w:rsidP="00355C22"/>
    <w:p w14:paraId="73995CBF" w14:textId="49B8C98A" w:rsidR="00355C22" w:rsidRDefault="00355C22" w:rsidP="00355C22">
      <w:r>
        <w:lastRenderedPageBreak/>
        <w:t>3. 周期性：</w:t>
      </w:r>
    </w:p>
    <w:p w14:paraId="5D8810D5" w14:textId="77777777" w:rsidR="00355C22" w:rsidRDefault="00355C22" w:rsidP="00355C22">
      <w:r>
        <w:t xml:space="preserve">   - 值班表管理系统和进程调度管理系统没有周期性。</w:t>
      </w:r>
    </w:p>
    <w:p w14:paraId="47FAA88D" w14:textId="77777777" w:rsidR="00355C22" w:rsidRDefault="00355C22" w:rsidP="00355C22">
      <w:r>
        <w:t xml:space="preserve">   - 大学课表管理系统有周期性，课程安排按周重复。</w:t>
      </w:r>
    </w:p>
    <w:p w14:paraId="7620F5A6" w14:textId="77777777" w:rsidR="00355C22" w:rsidRDefault="00355C22" w:rsidP="00355C22"/>
    <w:p w14:paraId="697CC5A2" w14:textId="344C0811" w:rsidR="00355C22" w:rsidRPr="00355C22" w:rsidRDefault="00355C22" w:rsidP="00355C22">
      <w:pPr>
        <w:rPr>
          <w:b/>
          <w:bCs/>
        </w:rPr>
      </w:pPr>
      <w:r w:rsidRPr="00355C22">
        <w:rPr>
          <w:b/>
          <w:bCs/>
        </w:rPr>
        <w:t xml:space="preserve"> </w:t>
      </w:r>
      <w:r w:rsidRPr="00355C22">
        <w:rPr>
          <w:rFonts w:hint="eastAsia"/>
          <w:b/>
          <w:bCs/>
        </w:rPr>
        <w:t>我对本次实验</w:t>
      </w:r>
      <w:r w:rsidRPr="00355C22">
        <w:rPr>
          <w:rFonts w:hint="eastAsia"/>
          <w:b/>
          <w:bCs/>
        </w:rPr>
        <w:t>需</w:t>
      </w:r>
      <w:r w:rsidRPr="00355C22">
        <w:rPr>
          <w:b/>
          <w:bCs/>
        </w:rPr>
        <w:t>求</w:t>
      </w:r>
      <w:r w:rsidRPr="00355C22">
        <w:rPr>
          <w:rFonts w:hint="eastAsia"/>
          <w:b/>
          <w:bCs/>
        </w:rPr>
        <w:t>的</w:t>
      </w:r>
      <w:r w:rsidRPr="00355C22">
        <w:rPr>
          <w:b/>
          <w:bCs/>
        </w:rPr>
        <w:t>理解</w:t>
      </w:r>
    </w:p>
    <w:p w14:paraId="72B6BA14" w14:textId="77777777" w:rsidR="00355C22" w:rsidRDefault="00355C22" w:rsidP="00355C22"/>
    <w:p w14:paraId="670D967C" w14:textId="1E5C6798" w:rsidR="00355C22" w:rsidRDefault="00355C22" w:rsidP="00355C22">
      <w:r>
        <w:t xml:space="preserve"> 共性需求</w:t>
      </w:r>
    </w:p>
    <w:p w14:paraId="0F53119B" w14:textId="13E8E5B8" w:rsidR="00355C22" w:rsidRDefault="00355C22" w:rsidP="00355C22">
      <w:r>
        <w:t>1. 时间段管理：需要一个可以管理不同时间段的统一数据结构。</w:t>
      </w:r>
    </w:p>
    <w:p w14:paraId="00D712C5" w14:textId="07FF5C39" w:rsidR="00355C22" w:rsidRDefault="00355C22" w:rsidP="00355C22">
      <w:r>
        <w:t>2. 唯一性保证：需要保证同一时间段内的唯一性。</w:t>
      </w:r>
    </w:p>
    <w:p w14:paraId="55F7D087" w14:textId="3AC1365F" w:rsidR="00355C22" w:rsidRDefault="00355C22" w:rsidP="00355C22">
      <w:r>
        <w:t>3. 标签管理：需要一个可以绑定不同标签的系统。</w:t>
      </w:r>
    </w:p>
    <w:p w14:paraId="1F07B765" w14:textId="77777777" w:rsidR="00355C22" w:rsidRDefault="00355C22" w:rsidP="00355C22"/>
    <w:p w14:paraId="06134F4C" w14:textId="1C96AAF4" w:rsidR="00355C22" w:rsidRDefault="00355C22" w:rsidP="00355C22">
      <w:r>
        <w:t xml:space="preserve"> 差异需求</w:t>
      </w:r>
    </w:p>
    <w:p w14:paraId="2DD5D387" w14:textId="6B0B0E1D" w:rsidR="00355C22" w:rsidRDefault="00355C22" w:rsidP="00355C22">
      <w:r>
        <w:t>1. 空闲时间的处理：需要支持是否允许空闲时间的选项。</w:t>
      </w:r>
    </w:p>
    <w:p w14:paraId="7F20AF5E" w14:textId="026D59EA" w:rsidR="00355C22" w:rsidRDefault="00355C22" w:rsidP="00355C22">
      <w:r>
        <w:t>2. 时间段重叠的处理：需要支持是否允许时间段重叠的选项。</w:t>
      </w:r>
    </w:p>
    <w:p w14:paraId="23F4945F" w14:textId="325F15BC" w:rsidR="00355C22" w:rsidRDefault="00355C22" w:rsidP="00355C22">
      <w:r>
        <w:t>3. 周期性时间段：需要支持是否有周期性时间段的选项。</w:t>
      </w:r>
    </w:p>
    <w:p w14:paraId="78ECD7A6" w14:textId="77777777" w:rsidR="00355C22" w:rsidRDefault="00355C22" w:rsidP="00355C22"/>
    <w:p w14:paraId="65656E64" w14:textId="2C164F98" w:rsidR="00355C22" w:rsidRPr="00355C22" w:rsidRDefault="00355C22" w:rsidP="00355C22">
      <w:pPr>
        <w:rPr>
          <w:rFonts w:hint="eastAsia"/>
        </w:rPr>
      </w:pPr>
      <w:r>
        <w:rPr>
          <w:rFonts w:hint="eastAsia"/>
        </w:rPr>
        <w:t>所以</w:t>
      </w:r>
      <w:r>
        <w:t>可以得出设计一个通用的ADT的需求，并根据具体应用的需求进行扩展。这种设计可以提高软件的可复用性和可维护性。</w:t>
      </w:r>
    </w:p>
    <w:p w14:paraId="439DCDC0" w14:textId="29511616" w:rsidR="00F40808" w:rsidRPr="00355C22" w:rsidRDefault="006015F8" w:rsidP="00355C22">
      <w:pPr>
        <w:pStyle w:val="2"/>
        <w:rPr>
          <w:rFonts w:ascii="Consolas" w:eastAsia="宋体" w:hAnsi="Consolas" w:cs="Times New Roman" w:hint="eastAsia"/>
          <w:sz w:val="28"/>
          <w:szCs w:val="28"/>
        </w:rPr>
      </w:pPr>
      <w:bookmarkStart w:id="7" w:name="_Toc29324171"/>
      <w:bookmarkStart w:id="8" w:name="_Toc164601174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14:paraId="17EB21BC" w14:textId="77777777"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164601175"/>
      <w:bookmarkStart w:id="11" w:name="_Toc504057361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0"/>
    </w:p>
    <w:p w14:paraId="4DCF25C0" w14:textId="3F516357" w:rsidR="00AB163A" w:rsidRDefault="00AB163A" w:rsidP="00AB163A">
      <w:r w:rsidRPr="00AB163A">
        <w:drawing>
          <wp:inline distT="0" distB="0" distL="0" distR="0" wp14:anchorId="43374BD0" wp14:editId="796F77D7">
            <wp:extent cx="5274310" cy="2696845"/>
            <wp:effectExtent l="0" t="0" r="0" b="0"/>
            <wp:docPr id="9322390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23906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B368B" w14:textId="77777777" w:rsidR="00AB163A" w:rsidRDefault="00AB163A" w:rsidP="00AB163A"/>
    <w:p w14:paraId="0A8369BF" w14:textId="77777777" w:rsidR="00AB163A" w:rsidRPr="00AB163A" w:rsidRDefault="00AB163A" w:rsidP="00AB163A"/>
    <w:p w14:paraId="07C9CD19" w14:textId="77777777" w:rsidR="001B56CA" w:rsidRDefault="001B56CA" w:rsidP="00AB163A">
      <w:pPr>
        <w:pStyle w:val="3"/>
        <w:numPr>
          <w:ilvl w:val="0"/>
          <w:numId w:val="0"/>
        </w:numPr>
        <w:ind w:left="720"/>
        <w:rPr>
          <w:rFonts w:ascii="Consolas" w:eastAsia="宋体" w:hAnsi="Consolas" w:cs="Times New Roman"/>
          <w:sz w:val="24"/>
        </w:rPr>
      </w:pPr>
      <w:bookmarkStart w:id="12" w:name="_Toc164601176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2"/>
    </w:p>
    <w:p w14:paraId="64FF079A" w14:textId="13B2A7BC" w:rsidR="00D4036B" w:rsidRDefault="00D4036B" w:rsidP="00D4036B">
      <w:pPr>
        <w:jc w:val="left"/>
        <w:rPr>
          <w:rFonts w:ascii="Segoe UI" w:hAnsi="Segoe UI" w:cs="Segoe UI"/>
          <w:color w:val="0D0D0D"/>
          <w:shd w:val="clear" w:color="auto" w:fill="FFFFFF"/>
        </w:rPr>
      </w:pPr>
      <w:r>
        <w:rPr>
          <w:rFonts w:hint="eastAsia"/>
        </w:rPr>
        <w:t>我采用的是</w:t>
      </w:r>
      <w:r>
        <w:rPr>
          <w:rFonts w:ascii="Segoe UI" w:hAnsi="Segoe UI" w:cs="Segoe UI"/>
          <w:color w:val="0D0D0D"/>
          <w:shd w:val="clear" w:color="auto" w:fill="FFFFFF"/>
        </w:rPr>
        <w:t>方案</w:t>
      </w:r>
      <w:r>
        <w:rPr>
          <w:rFonts w:ascii="Segoe UI" w:hAnsi="Segoe UI" w:cs="Segoe UI"/>
          <w:color w:val="0D0D0D"/>
          <w:shd w:val="clear" w:color="auto" w:fill="FFFFFF"/>
        </w:rPr>
        <w:t>3</w:t>
      </w:r>
      <w:r>
        <w:rPr>
          <w:rFonts w:ascii="Segoe UI" w:hAnsi="Segoe UI" w:cs="Segoe UI" w:hint="eastAsia"/>
          <w:color w:val="0D0D0D"/>
          <w:shd w:val="clear" w:color="auto" w:fill="FFFFFF"/>
        </w:rPr>
        <w:t>，方案</w:t>
      </w:r>
      <w:r>
        <w:rPr>
          <w:rFonts w:ascii="Segoe UI" w:hAnsi="Segoe UI" w:cs="Segoe UI" w:hint="eastAsia"/>
          <w:color w:val="0D0D0D"/>
          <w:shd w:val="clear" w:color="auto" w:fill="FFFFFF"/>
        </w:rPr>
        <w:t>3</w:t>
      </w:r>
      <w:r>
        <w:rPr>
          <w:rFonts w:ascii="Segoe UI" w:hAnsi="Segoe UI" w:cs="Segoe UI"/>
          <w:color w:val="0D0D0D"/>
          <w:shd w:val="clear" w:color="auto" w:fill="FFFFFF"/>
        </w:rPr>
        <w:t>的特点是为每个维度上的不同特征取值分别定义不同的接口，</w:t>
      </w:r>
      <w:r>
        <w:rPr>
          <w:rFonts w:ascii="Segoe UI" w:hAnsi="Segoe UI" w:cs="Segoe UI"/>
          <w:color w:val="0D0D0D"/>
          <w:shd w:val="clear" w:color="auto" w:fill="FFFFFF"/>
        </w:rPr>
        <w:lastRenderedPageBreak/>
        <w:t>并在具体实现类中实现这些接口的方法。</w:t>
      </w:r>
    </w:p>
    <w:p w14:paraId="0E845DE6" w14:textId="53E6A842" w:rsidR="00D4036B" w:rsidRDefault="00D4036B" w:rsidP="00D4036B">
      <w:pPr>
        <w:jc w:val="left"/>
      </w:pPr>
      <w:r>
        <w:rPr>
          <w:rFonts w:hint="eastAsia"/>
        </w:rPr>
        <w:t>我</w:t>
      </w:r>
      <w:r w:rsidRPr="00D4036B">
        <w:t xml:space="preserve">为 </w:t>
      </w:r>
      <w:proofErr w:type="spellStart"/>
      <w:r w:rsidRPr="00D4036B">
        <w:t>IntervalSet</w:t>
      </w:r>
      <w:proofErr w:type="spellEnd"/>
      <w:r w:rsidRPr="00D4036B">
        <w:t xml:space="preserve">&lt;L&gt; 和 </w:t>
      </w:r>
      <w:proofErr w:type="spellStart"/>
      <w:r w:rsidRPr="00D4036B">
        <w:t>MultiIntervalSet</w:t>
      </w:r>
      <w:proofErr w:type="spellEnd"/>
      <w:r w:rsidRPr="00D4036B">
        <w:t>&lt;L&gt; 设计了接口，定义了共性操作。</w:t>
      </w:r>
    </w:p>
    <w:p w14:paraId="57A111F0" w14:textId="7981ED0D" w:rsidR="00D4036B" w:rsidRPr="00D4036B" w:rsidRDefault="00D4036B" w:rsidP="00D4036B">
      <w:pPr>
        <w:jc w:val="left"/>
        <w:rPr>
          <w:rFonts w:hint="eastAsia"/>
        </w:rPr>
      </w:pPr>
      <w:r w:rsidRPr="00D4036B">
        <w:t xml:space="preserve">通过 </w:t>
      </w:r>
      <w:proofErr w:type="spellStart"/>
      <w:r w:rsidRPr="00D4036B">
        <w:t>CommonIntervalSet</w:t>
      </w:r>
      <w:proofErr w:type="spellEnd"/>
      <w:r w:rsidRPr="00D4036B">
        <w:t xml:space="preserve">&lt;L&gt; 类实现了 </w:t>
      </w:r>
      <w:proofErr w:type="spellStart"/>
      <w:r w:rsidRPr="00D4036B">
        <w:t>IntervalSet</w:t>
      </w:r>
      <w:proofErr w:type="spellEnd"/>
      <w:r w:rsidRPr="00D4036B">
        <w:t>&lt;L&gt; 接口的方法。</w:t>
      </w:r>
    </w:p>
    <w:p w14:paraId="074855AB" w14:textId="3A3DE345" w:rsidR="00D4036B" w:rsidRPr="00D4036B" w:rsidRDefault="00D4036B" w:rsidP="00D4036B">
      <w:pPr>
        <w:rPr>
          <w:b/>
          <w:bCs/>
        </w:rPr>
      </w:pPr>
      <w:proofErr w:type="spellStart"/>
      <w:r w:rsidRPr="00D4036B">
        <w:rPr>
          <w:b/>
          <w:bCs/>
        </w:rPr>
        <w:t>IntervalSet</w:t>
      </w:r>
      <w:proofErr w:type="spellEnd"/>
      <w:r w:rsidRPr="00D4036B">
        <w:rPr>
          <w:b/>
          <w:bCs/>
        </w:rPr>
        <w:t>&lt;L&gt; 的局部共性特征</w:t>
      </w:r>
    </w:p>
    <w:p w14:paraId="7D0B38CA" w14:textId="734497F1" w:rsidR="00D4036B" w:rsidRDefault="00D4036B" w:rsidP="00D4036B">
      <w:r>
        <w:t>在插入新时间段时检查是否与已有时间段冲突。</w:t>
      </w:r>
    </w:p>
    <w:p w14:paraId="328E9C03" w14:textId="2985FC80" w:rsidR="00D4036B" w:rsidRDefault="00D4036B" w:rsidP="00D4036B">
      <w:r>
        <w:t>处理标签的添加、删除和查找。</w:t>
      </w:r>
    </w:p>
    <w:p w14:paraId="2403F7E2" w14:textId="4D206BEB" w:rsidR="00D4036B" w:rsidRPr="00D4036B" w:rsidRDefault="00D4036B" w:rsidP="00D4036B">
      <w:pPr>
        <w:rPr>
          <w:b/>
          <w:bCs/>
        </w:rPr>
      </w:pPr>
      <w:proofErr w:type="spellStart"/>
      <w:r w:rsidRPr="00D4036B">
        <w:rPr>
          <w:b/>
          <w:bCs/>
        </w:rPr>
        <w:t>MultiIntervalSet</w:t>
      </w:r>
      <w:proofErr w:type="spellEnd"/>
      <w:r w:rsidRPr="00D4036B">
        <w:rPr>
          <w:b/>
          <w:bCs/>
        </w:rPr>
        <w:t>&lt;L&gt; 的局部共性特征</w:t>
      </w:r>
    </w:p>
    <w:p w14:paraId="474955F1" w14:textId="6FD8E45E" w:rsidR="00D4036B" w:rsidRDefault="00D4036B" w:rsidP="00D4036B">
      <w:r>
        <w:t>允许同一个标签对象绑定多个时间段。</w:t>
      </w:r>
    </w:p>
    <w:p w14:paraId="01547530" w14:textId="6EBDEDB8" w:rsidR="00D4036B" w:rsidRDefault="00D4036B" w:rsidP="00D4036B">
      <w:r>
        <w:t>返回某个标签所关联的所有时间段，并按开始时间排序。</w:t>
      </w:r>
    </w:p>
    <w:p w14:paraId="73771DAB" w14:textId="7541E0A5" w:rsidR="00D4036B" w:rsidRPr="00D4036B" w:rsidRDefault="00A84A91" w:rsidP="00D4036B">
      <w:pPr>
        <w:rPr>
          <w:rFonts w:hint="eastAsia"/>
        </w:rPr>
      </w:pPr>
      <w:r w:rsidRPr="00A84A91">
        <w:drawing>
          <wp:inline distT="0" distB="0" distL="0" distR="0" wp14:anchorId="7B541C50" wp14:editId="24215980">
            <wp:extent cx="5274310" cy="4912995"/>
            <wp:effectExtent l="0" t="0" r="0" b="1905"/>
            <wp:docPr id="17974697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4697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1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0F843" w14:textId="6A4DE667" w:rsidR="00A84A91" w:rsidRPr="00A84A91" w:rsidRDefault="001B56CA" w:rsidP="00A84A91">
      <w:pPr>
        <w:pStyle w:val="3"/>
        <w:rPr>
          <w:rFonts w:ascii="Consolas" w:eastAsia="宋体" w:hAnsi="Consolas" w:cs="Times New Roman" w:hint="eastAsia"/>
          <w:sz w:val="24"/>
        </w:rPr>
      </w:pPr>
      <w:bookmarkStart w:id="13" w:name="_Toc29324174"/>
      <w:bookmarkStart w:id="14" w:name="_Toc164601177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14:paraId="0EB053F9" w14:textId="6D98B0E2" w:rsidR="00A84A91" w:rsidRDefault="00A84A91" w:rsidP="00A84A91">
      <w:pPr>
        <w:pStyle w:val="4"/>
        <w:rPr>
          <w:rFonts w:hint="eastAsia"/>
        </w:rPr>
      </w:pPr>
      <w:r>
        <w:t xml:space="preserve"> 值班表管理系统 (Duty Roster Management System)</w:t>
      </w:r>
    </w:p>
    <w:p w14:paraId="1D9241DD" w14:textId="6179A986" w:rsidR="00A84A91" w:rsidRPr="00A84A91" w:rsidRDefault="00A84A91" w:rsidP="00A84A91">
      <w:pPr>
        <w:rPr>
          <w:b/>
          <w:bCs/>
        </w:rPr>
      </w:pPr>
      <w:r w:rsidRPr="00A84A91">
        <w:rPr>
          <w:b/>
          <w:bCs/>
        </w:rPr>
        <w:t>个性化特征：</w:t>
      </w:r>
    </w:p>
    <w:p w14:paraId="0EF57CED" w14:textId="77777777" w:rsidR="00A84A91" w:rsidRDefault="00A84A91" w:rsidP="00A84A91">
      <w:r>
        <w:t>- 不允许有空白时间段。</w:t>
      </w:r>
    </w:p>
    <w:p w14:paraId="7AC64811" w14:textId="77777777" w:rsidR="00A84A91" w:rsidRDefault="00A84A91" w:rsidP="00A84A91">
      <w:r>
        <w:t>- 时间段不能重叠。</w:t>
      </w:r>
    </w:p>
    <w:p w14:paraId="23C7A851" w14:textId="77777777" w:rsidR="00A84A91" w:rsidRDefault="00A84A91" w:rsidP="00A84A91">
      <w:r>
        <w:t>- 每个员工连续值班。</w:t>
      </w:r>
    </w:p>
    <w:p w14:paraId="3D90F3BB" w14:textId="77777777" w:rsidR="00A84A91" w:rsidRDefault="00A84A91" w:rsidP="00A84A91"/>
    <w:p w14:paraId="7CE331A2" w14:textId="15C6C444" w:rsidR="00A84A91" w:rsidRPr="00A84A91" w:rsidRDefault="00A84A91" w:rsidP="00A84A91">
      <w:pPr>
        <w:rPr>
          <w:b/>
          <w:bCs/>
        </w:rPr>
      </w:pPr>
      <w:proofErr w:type="spellStart"/>
      <w:r w:rsidRPr="00A84A91">
        <w:rPr>
          <w:b/>
          <w:bCs/>
        </w:rPr>
        <w:t>DutyRoster</w:t>
      </w:r>
      <w:proofErr w:type="spellEnd"/>
      <w:r w:rsidRPr="00A84A91">
        <w:rPr>
          <w:b/>
          <w:bCs/>
        </w:rPr>
        <w:t xml:space="preserve"> 类</w:t>
      </w:r>
    </w:p>
    <w:p w14:paraId="3F3F18F0" w14:textId="176E3F75" w:rsidR="00A84A91" w:rsidRDefault="00461EE8" w:rsidP="00A84A91">
      <w:r w:rsidRPr="00461EE8">
        <w:drawing>
          <wp:inline distT="0" distB="0" distL="0" distR="0" wp14:anchorId="7B853382" wp14:editId="048019B9">
            <wp:extent cx="5274310" cy="3575050"/>
            <wp:effectExtent l="0" t="0" r="0" b="6350"/>
            <wp:docPr id="10806802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6802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7A17" w14:textId="77777777" w:rsidR="00A84A91" w:rsidRDefault="00A84A91" w:rsidP="00A84A91"/>
    <w:p w14:paraId="30A2D407" w14:textId="57E1DB7C" w:rsidR="00A84A91" w:rsidRDefault="00A84A91" w:rsidP="00A84A91">
      <w:pPr>
        <w:pStyle w:val="4"/>
        <w:rPr>
          <w:rFonts w:hint="eastAsia"/>
        </w:rPr>
      </w:pPr>
      <w:r>
        <w:t>操作系统进程调度管理系统</w:t>
      </w:r>
    </w:p>
    <w:p w14:paraId="71ACEB5A" w14:textId="00661B23" w:rsidR="00A84A91" w:rsidRDefault="00A84A91" w:rsidP="00A84A91">
      <w:r>
        <w:t>个性化特征：</w:t>
      </w:r>
    </w:p>
    <w:p w14:paraId="11CDE198" w14:textId="77777777" w:rsidR="00A84A91" w:rsidRDefault="00A84A91" w:rsidP="00A84A91">
      <w:r>
        <w:t>- 允许有空闲时间段。</w:t>
      </w:r>
    </w:p>
    <w:p w14:paraId="22544E7A" w14:textId="77777777" w:rsidR="00A84A91" w:rsidRDefault="00A84A91" w:rsidP="00A84A91">
      <w:r>
        <w:t>- 时间段不能重叠。</w:t>
      </w:r>
    </w:p>
    <w:p w14:paraId="17535206" w14:textId="77777777" w:rsidR="00A84A91" w:rsidRDefault="00A84A91" w:rsidP="00A84A91">
      <w:r>
        <w:t>- 进程可以被挂起和恢复执行。</w:t>
      </w:r>
    </w:p>
    <w:p w14:paraId="727E7064" w14:textId="77777777" w:rsidR="00A84A91" w:rsidRDefault="00A84A91" w:rsidP="00A84A91"/>
    <w:p w14:paraId="0A5039B8" w14:textId="33F2CEF7" w:rsidR="00A84A91" w:rsidRDefault="00461EE8" w:rsidP="00A84A91">
      <w:r w:rsidRPr="00461EE8">
        <w:lastRenderedPageBreak/>
        <w:drawing>
          <wp:inline distT="0" distB="0" distL="0" distR="0" wp14:anchorId="04FAB49F" wp14:editId="574C6E0F">
            <wp:extent cx="5274310" cy="3248025"/>
            <wp:effectExtent l="0" t="0" r="0" b="3175"/>
            <wp:docPr id="7133786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786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C5FD" w14:textId="77777777"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5" w:name="_Toc164601178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5"/>
    </w:p>
    <w:p w14:paraId="366E7F62" w14:textId="77777777"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6" w:name="_Toc164601179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6"/>
    </w:p>
    <w:tbl>
      <w:tblPr>
        <w:tblStyle w:val="ac"/>
        <w:tblW w:w="10680" w:type="dxa"/>
        <w:tblLook w:val="04A0" w:firstRow="1" w:lastRow="0" w:firstColumn="1" w:lastColumn="0" w:noHBand="0" w:noVBand="1"/>
      </w:tblPr>
      <w:tblGrid>
        <w:gridCol w:w="4781"/>
        <w:gridCol w:w="5899"/>
      </w:tblGrid>
      <w:tr w:rsidR="005A3863" w:rsidRPr="005A3863" w14:paraId="3BDDC502" w14:textId="77777777" w:rsidTr="005A3863">
        <w:tc>
          <w:tcPr>
            <w:tcW w:w="0" w:type="auto"/>
            <w:hideMark/>
          </w:tcPr>
          <w:p w14:paraId="3C1D75B9" w14:textId="77777777" w:rsidR="005A3863" w:rsidRPr="005A3863" w:rsidRDefault="005A3863" w:rsidP="005A3863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方法声明</w:t>
            </w:r>
          </w:p>
        </w:tc>
        <w:tc>
          <w:tcPr>
            <w:tcW w:w="0" w:type="auto"/>
            <w:hideMark/>
          </w:tcPr>
          <w:p w14:paraId="513A1252" w14:textId="77777777" w:rsidR="005A3863" w:rsidRPr="005A3863" w:rsidRDefault="005A3863" w:rsidP="005A3863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解释</w:t>
            </w:r>
          </w:p>
        </w:tc>
      </w:tr>
      <w:tr w:rsidR="005A3863" w:rsidRPr="005A3863" w14:paraId="5DDC2702" w14:textId="77777777" w:rsidTr="005A3863">
        <w:tc>
          <w:tcPr>
            <w:tcW w:w="0" w:type="auto"/>
            <w:hideMark/>
          </w:tcPr>
          <w:p w14:paraId="45DBA2CF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 xml:space="preserve">static &lt;L&gt; </w:t>
            </w:r>
            <w:proofErr w:type="spell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MultiIntervalSet</w:t>
            </w:r>
            <w:proofErr w:type="spell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 xml:space="preserve">&lt;L&gt; </w:t>
            </w:r>
            <w:proofErr w:type="gram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from(</w:t>
            </w:r>
            <w:proofErr w:type="spellStart"/>
            <w:proofErr w:type="gram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IntervalSet</w:t>
            </w:r>
            <w:proofErr w:type="spell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&lt;L&gt; initial)</w:t>
            </w:r>
          </w:p>
        </w:tc>
        <w:tc>
          <w:tcPr>
            <w:tcW w:w="0" w:type="auto"/>
            <w:hideMark/>
          </w:tcPr>
          <w:p w14:paraId="1601CB2C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创建一个非空对象，使用</w:t>
            </w:r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itial</w:t>
            </w: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中包含的数据创建非空对象。</w:t>
            </w:r>
          </w:p>
        </w:tc>
      </w:tr>
      <w:tr w:rsidR="005A3863" w:rsidRPr="005A3863" w14:paraId="237AFD29" w14:textId="77777777" w:rsidTr="005A3863">
        <w:tc>
          <w:tcPr>
            <w:tcW w:w="0" w:type="auto"/>
            <w:hideMark/>
          </w:tcPr>
          <w:p w14:paraId="61D15144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 xml:space="preserve">void </w:t>
            </w:r>
            <w:proofErr w:type="gram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insert(</w:t>
            </w:r>
            <w:proofErr w:type="gram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long start, long end, L label)</w:t>
            </w:r>
          </w:p>
        </w:tc>
        <w:tc>
          <w:tcPr>
            <w:tcW w:w="0" w:type="auto"/>
            <w:hideMark/>
          </w:tcPr>
          <w:p w14:paraId="362779DE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在当前对象中插入新的时间段和标签。如果同一个标签对象</w:t>
            </w: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L</w:t>
            </w: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绑定多个时间段，则增加新的时间段。</w:t>
            </w:r>
          </w:p>
        </w:tc>
      </w:tr>
      <w:tr w:rsidR="005A3863" w:rsidRPr="005A3863" w14:paraId="43FFE89E" w14:textId="77777777" w:rsidTr="005A3863">
        <w:tc>
          <w:tcPr>
            <w:tcW w:w="0" w:type="auto"/>
            <w:hideMark/>
          </w:tcPr>
          <w:p w14:paraId="404EDA9F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proofErr w:type="spell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boolean</w:t>
            </w:r>
            <w:proofErr w:type="spell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removeAll</w:t>
            </w:r>
            <w:proofErr w:type="spell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(</w:t>
            </w:r>
            <w:proofErr w:type="gram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L label)</w:t>
            </w:r>
          </w:p>
        </w:tc>
        <w:tc>
          <w:tcPr>
            <w:tcW w:w="0" w:type="auto"/>
            <w:hideMark/>
          </w:tcPr>
          <w:p w14:paraId="2C25DF9A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从当前对象中移除某个标签所关联的所有时间段。</w:t>
            </w:r>
          </w:p>
        </w:tc>
      </w:tr>
      <w:tr w:rsidR="005A3863" w:rsidRPr="005A3863" w14:paraId="1876D16D" w14:textId="77777777" w:rsidTr="005A3863">
        <w:tc>
          <w:tcPr>
            <w:tcW w:w="0" w:type="auto"/>
            <w:hideMark/>
          </w:tcPr>
          <w:p w14:paraId="4B8BCECA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 xml:space="preserve">Set&lt;Interval&gt; </w:t>
            </w:r>
            <w:proofErr w:type="gramStart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intervals(</w:t>
            </w:r>
            <w:proofErr w:type="gramEnd"/>
            <w:r w:rsidRPr="005A3863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</w:rPr>
              <w:t>L label)</w:t>
            </w:r>
          </w:p>
        </w:tc>
        <w:tc>
          <w:tcPr>
            <w:tcW w:w="0" w:type="auto"/>
            <w:hideMark/>
          </w:tcPr>
          <w:p w14:paraId="4D88E99C" w14:textId="77777777" w:rsidR="005A3863" w:rsidRPr="005A3863" w:rsidRDefault="005A3863" w:rsidP="005A3863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A3863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从当前对象中获取与某个标签所关联的所有时间段。返回结果按开始时间从小到大排序。</w:t>
            </w:r>
          </w:p>
        </w:tc>
      </w:tr>
    </w:tbl>
    <w:p w14:paraId="1E357B9F" w14:textId="77777777" w:rsidR="005A3863" w:rsidRPr="005A3863" w:rsidRDefault="005A3863" w:rsidP="005A3863">
      <w:pPr>
        <w:rPr>
          <w:rFonts w:hint="eastAsia"/>
        </w:rPr>
      </w:pPr>
    </w:p>
    <w:p w14:paraId="7C9BD3C7" w14:textId="7732A4D9" w:rsidR="005A3863" w:rsidRDefault="00B13F16" w:rsidP="005A3863">
      <w:pPr>
        <w:pStyle w:val="3"/>
        <w:rPr>
          <w:rFonts w:ascii="Consolas" w:eastAsia="宋体" w:hAnsi="Consolas" w:cs="Times New Roman"/>
          <w:sz w:val="24"/>
        </w:rPr>
      </w:pPr>
      <w:bookmarkStart w:id="17" w:name="_Toc164601180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7"/>
    </w:p>
    <w:p w14:paraId="161C4362" w14:textId="627D495C" w:rsidR="00E5170A" w:rsidRPr="00E5170A" w:rsidRDefault="00E5170A" w:rsidP="00E5170A">
      <w:pPr>
        <w:rPr>
          <w:rFonts w:hint="eastAsia"/>
        </w:rPr>
      </w:pPr>
      <w:r w:rsidRPr="00E5170A">
        <w:drawing>
          <wp:inline distT="0" distB="0" distL="0" distR="0" wp14:anchorId="7B742782" wp14:editId="55F3B8B5">
            <wp:extent cx="5274310" cy="2621915"/>
            <wp:effectExtent l="0" t="0" r="0" b="0"/>
            <wp:docPr id="6861567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567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4E45D" w14:textId="77777777" w:rsidR="00E5170A" w:rsidRPr="00E5170A" w:rsidRDefault="00E5170A" w:rsidP="00E5170A">
      <w:pPr>
        <w:rPr>
          <w:b/>
          <w:bCs/>
        </w:rPr>
      </w:pPr>
      <w:r w:rsidRPr="00E5170A">
        <w:rPr>
          <w:b/>
          <w:bCs/>
        </w:rPr>
        <w:t>1. 插入新的时间段和标签</w:t>
      </w:r>
    </w:p>
    <w:p w14:paraId="13999409" w14:textId="77777777" w:rsidR="00E5170A" w:rsidRDefault="00E5170A" w:rsidP="00E5170A">
      <w:r>
        <w:t xml:space="preserve">方法声明: void insert(long start, long end, L label) throws </w:t>
      </w:r>
      <w:proofErr w:type="spellStart"/>
      <w:r>
        <w:t>IntervalException</w:t>
      </w:r>
      <w:proofErr w:type="spellEnd"/>
    </w:p>
    <w:p w14:paraId="05D0E55B" w14:textId="1FCB89D6" w:rsidR="00E5170A" w:rsidRDefault="00E5170A" w:rsidP="00E5170A">
      <w:pPr>
        <w:rPr>
          <w:rFonts w:hint="eastAsia"/>
        </w:rPr>
      </w:pPr>
      <w:r>
        <w:t>功能解释: 在当前对象中插入一个新的时间段和标签。如果插入的时间段与已有时间段发生冲突，则抛出</w:t>
      </w:r>
      <w:proofErr w:type="spellStart"/>
      <w:r>
        <w:t>IntervalException</w:t>
      </w:r>
      <w:proofErr w:type="spellEnd"/>
      <w:r>
        <w:t>。</w:t>
      </w:r>
    </w:p>
    <w:p w14:paraId="39FB7D7F" w14:textId="77777777" w:rsidR="00E5170A" w:rsidRPr="00E5170A" w:rsidRDefault="00E5170A" w:rsidP="00E5170A">
      <w:pPr>
        <w:rPr>
          <w:b/>
          <w:bCs/>
        </w:rPr>
      </w:pPr>
      <w:r w:rsidRPr="00E5170A">
        <w:rPr>
          <w:b/>
          <w:bCs/>
        </w:rPr>
        <w:t>2. 获得当前对象中的标签集合</w:t>
      </w:r>
    </w:p>
    <w:p w14:paraId="000A35C6" w14:textId="77777777" w:rsidR="00E5170A" w:rsidRDefault="00E5170A" w:rsidP="00E5170A">
      <w:r>
        <w:t>方法声明: Set&lt;L&gt; labels()</w:t>
      </w:r>
    </w:p>
    <w:p w14:paraId="22BDAF18" w14:textId="1AE0E53F" w:rsidR="00E5170A" w:rsidRDefault="00E5170A" w:rsidP="00E5170A">
      <w:r>
        <w:t>功能解释: 返回当前对象中所有标签的集合。</w:t>
      </w:r>
    </w:p>
    <w:p w14:paraId="61F2EE1B" w14:textId="77777777" w:rsidR="00E5170A" w:rsidRPr="00E5170A" w:rsidRDefault="00E5170A" w:rsidP="00E5170A">
      <w:pPr>
        <w:rPr>
          <w:b/>
          <w:bCs/>
        </w:rPr>
      </w:pPr>
      <w:r w:rsidRPr="00E5170A">
        <w:rPr>
          <w:b/>
          <w:bCs/>
        </w:rPr>
        <w:t>3. 从当前对象中移除某个标签所关联的时间段</w:t>
      </w:r>
    </w:p>
    <w:p w14:paraId="3FA566BD" w14:textId="77777777" w:rsidR="00E5170A" w:rsidRDefault="00E5170A" w:rsidP="00E5170A">
      <w:r>
        <w:t xml:space="preserve">方法声明: </w:t>
      </w:r>
      <w:proofErr w:type="spellStart"/>
      <w:r>
        <w:t>boolean</w:t>
      </w:r>
      <w:proofErr w:type="spellEnd"/>
      <w:r>
        <w:t xml:space="preserve"> remove(L label)</w:t>
      </w:r>
    </w:p>
    <w:p w14:paraId="47632DD6" w14:textId="40C766AC" w:rsidR="00E5170A" w:rsidRDefault="00E5170A" w:rsidP="00E5170A">
      <w:r>
        <w:t>功能解释: 从当前对象中移除某个标签及其关联的时间段。若移除成功，返回true，否则返回false。</w:t>
      </w:r>
    </w:p>
    <w:p w14:paraId="42E24807" w14:textId="77777777" w:rsidR="00E5170A" w:rsidRPr="00E5170A" w:rsidRDefault="00E5170A" w:rsidP="00E5170A">
      <w:pPr>
        <w:rPr>
          <w:b/>
          <w:bCs/>
        </w:rPr>
      </w:pPr>
      <w:r w:rsidRPr="00E5170A">
        <w:rPr>
          <w:b/>
          <w:bCs/>
        </w:rPr>
        <w:t>4. 返回某个标签对应的时间段的开始时间</w:t>
      </w:r>
    </w:p>
    <w:p w14:paraId="7DF213D9" w14:textId="77777777" w:rsidR="00E5170A" w:rsidRDefault="00E5170A" w:rsidP="00E5170A">
      <w:r>
        <w:t>方法声明: long start(L label)</w:t>
      </w:r>
    </w:p>
    <w:p w14:paraId="4AF06DD5" w14:textId="3CBABB96" w:rsidR="00E5170A" w:rsidRDefault="00E5170A" w:rsidP="00E5170A">
      <w:r>
        <w:t>功能解释: 返回某个标签对应的时间段的开始时间。如果标签不存在，可以抛出一个自定义的异常</w:t>
      </w:r>
    </w:p>
    <w:p w14:paraId="04B263EB" w14:textId="77777777" w:rsidR="00E5170A" w:rsidRPr="00E5170A" w:rsidRDefault="00E5170A" w:rsidP="00E5170A">
      <w:pPr>
        <w:rPr>
          <w:b/>
          <w:bCs/>
        </w:rPr>
      </w:pPr>
      <w:r w:rsidRPr="00E5170A">
        <w:rPr>
          <w:b/>
          <w:bCs/>
        </w:rPr>
        <w:t>5. 返回某个标签对应的时间段的结束时间</w:t>
      </w:r>
    </w:p>
    <w:p w14:paraId="4AAFD230" w14:textId="77777777" w:rsidR="00E5170A" w:rsidRDefault="00E5170A" w:rsidP="00E5170A">
      <w:r>
        <w:t>方法声明: long end(L label)</w:t>
      </w:r>
    </w:p>
    <w:p w14:paraId="0E4D34C0" w14:textId="5DFB7C96" w:rsidR="00E5170A" w:rsidRPr="00E5170A" w:rsidRDefault="00E5170A" w:rsidP="00E5170A">
      <w:pPr>
        <w:rPr>
          <w:rFonts w:hint="eastAsia"/>
        </w:rPr>
      </w:pPr>
      <w:r>
        <w:t>功能解释: 返回某个标签对应的时间段的结束时间。如果标签不存在，可以抛出一个自定义的异常</w:t>
      </w:r>
    </w:p>
    <w:p w14:paraId="1CC8336A" w14:textId="77777777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18" w:name="_Toc164601181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8"/>
    </w:p>
    <w:p w14:paraId="362846D3" w14:textId="77777777" w:rsidR="008713F8" w:rsidRDefault="008713F8" w:rsidP="008713F8"/>
    <w:p w14:paraId="10C74184" w14:textId="2E01C653" w:rsidR="008713F8" w:rsidRDefault="008713F8" w:rsidP="008713F8">
      <w:r>
        <w:t>1. 值班表管理系统</w:t>
      </w:r>
    </w:p>
    <w:p w14:paraId="4729113C" w14:textId="7AFF5C85" w:rsidR="008713F8" w:rsidRDefault="008713F8" w:rsidP="008713F8">
      <w:r>
        <w:t>DutyRoster.java</w:t>
      </w:r>
    </w:p>
    <w:tbl>
      <w:tblPr>
        <w:tblStyle w:val="ac"/>
        <w:tblW w:w="10680" w:type="dxa"/>
        <w:tblLook w:val="04A0" w:firstRow="1" w:lastRow="0" w:firstColumn="1" w:lastColumn="0" w:noHBand="0" w:noVBand="1"/>
      </w:tblPr>
      <w:tblGrid>
        <w:gridCol w:w="6172"/>
        <w:gridCol w:w="4508"/>
      </w:tblGrid>
      <w:tr w:rsidR="008713F8" w:rsidRPr="008713F8" w14:paraId="79602DDC" w14:textId="77777777" w:rsidTr="008713F8">
        <w:tc>
          <w:tcPr>
            <w:tcW w:w="0" w:type="auto"/>
            <w:hideMark/>
          </w:tcPr>
          <w:p w14:paraId="4852BD7B" w14:textId="77777777" w:rsidR="008713F8" w:rsidRPr="008713F8" w:rsidRDefault="008713F8" w:rsidP="008713F8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方法签名</w:t>
            </w:r>
          </w:p>
        </w:tc>
        <w:tc>
          <w:tcPr>
            <w:tcW w:w="0" w:type="auto"/>
            <w:hideMark/>
          </w:tcPr>
          <w:p w14:paraId="293BE22A" w14:textId="77777777" w:rsidR="008713F8" w:rsidRPr="008713F8" w:rsidRDefault="008713F8" w:rsidP="008713F8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解释</w:t>
            </w:r>
          </w:p>
        </w:tc>
      </w:tr>
      <w:tr w:rsidR="008713F8" w:rsidRPr="008713F8" w14:paraId="1D64F088" w14:textId="77777777" w:rsidTr="008713F8">
        <w:tc>
          <w:tcPr>
            <w:tcW w:w="0" w:type="auto"/>
            <w:hideMark/>
          </w:tcPr>
          <w:p w14:paraId="79CC517F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lastRenderedPageBreak/>
              <w:t xml:space="preserve">public void </w:t>
            </w:r>
            <w:proofErr w:type="spellStart"/>
            <w:proofErr w:type="gram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ddDuty</w:t>
            </w:r>
            <w:proofErr w:type="spell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start, long end, Employee employee) throws </w:t>
            </w:r>
            <w:proofErr w:type="spell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tervalException</w:t>
            </w:r>
            <w:proofErr w:type="spellEnd"/>
          </w:p>
        </w:tc>
        <w:tc>
          <w:tcPr>
            <w:tcW w:w="0" w:type="auto"/>
            <w:hideMark/>
          </w:tcPr>
          <w:p w14:paraId="2E5F69A7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添加值班记录。检查新记录是否与已有记录时间段重叠，如果重叠则抛出异常。</w:t>
            </w:r>
          </w:p>
        </w:tc>
      </w:tr>
    </w:tbl>
    <w:p w14:paraId="4EC343D2" w14:textId="77777777" w:rsidR="008713F8" w:rsidRPr="008713F8" w:rsidRDefault="008713F8" w:rsidP="008713F8"/>
    <w:p w14:paraId="340DBC29" w14:textId="5A133C3E" w:rsidR="008713F8" w:rsidRDefault="008713F8" w:rsidP="008713F8">
      <w:r>
        <w:t>2. 操作系统进程调度管理系统</w:t>
      </w:r>
    </w:p>
    <w:p w14:paraId="0DF847D1" w14:textId="77777777" w:rsidR="008713F8" w:rsidRDefault="008713F8" w:rsidP="008713F8"/>
    <w:p w14:paraId="08E7C504" w14:textId="307F9FC5" w:rsidR="008713F8" w:rsidRDefault="008713F8" w:rsidP="008713F8">
      <w:r>
        <w:t>源文件名称: ProcessScheduleManager.java</w:t>
      </w:r>
    </w:p>
    <w:tbl>
      <w:tblPr>
        <w:tblStyle w:val="ac"/>
        <w:tblW w:w="10680" w:type="dxa"/>
        <w:tblLook w:val="04A0" w:firstRow="1" w:lastRow="0" w:firstColumn="1" w:lastColumn="0" w:noHBand="0" w:noVBand="1"/>
      </w:tblPr>
      <w:tblGrid>
        <w:gridCol w:w="5951"/>
        <w:gridCol w:w="4729"/>
      </w:tblGrid>
      <w:tr w:rsidR="008713F8" w:rsidRPr="008713F8" w14:paraId="73B562EB" w14:textId="77777777" w:rsidTr="008713F8">
        <w:tc>
          <w:tcPr>
            <w:tcW w:w="0" w:type="auto"/>
            <w:hideMark/>
          </w:tcPr>
          <w:p w14:paraId="7196A4AB" w14:textId="77777777" w:rsidR="008713F8" w:rsidRPr="008713F8" w:rsidRDefault="008713F8" w:rsidP="008713F8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方法签名</w:t>
            </w:r>
          </w:p>
        </w:tc>
        <w:tc>
          <w:tcPr>
            <w:tcW w:w="0" w:type="auto"/>
            <w:hideMark/>
          </w:tcPr>
          <w:p w14:paraId="3B382377" w14:textId="77777777" w:rsidR="008713F8" w:rsidRPr="008713F8" w:rsidRDefault="008713F8" w:rsidP="008713F8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解释</w:t>
            </w:r>
          </w:p>
        </w:tc>
      </w:tr>
      <w:tr w:rsidR="008713F8" w:rsidRPr="008713F8" w14:paraId="3EC72170" w14:textId="77777777" w:rsidTr="008713F8">
        <w:tc>
          <w:tcPr>
            <w:tcW w:w="0" w:type="auto"/>
            <w:hideMark/>
          </w:tcPr>
          <w:p w14:paraId="10A0D7A5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ddProcess</w:t>
            </w:r>
            <w:proofErr w:type="spell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Process process)</w:t>
            </w:r>
          </w:p>
        </w:tc>
        <w:tc>
          <w:tcPr>
            <w:tcW w:w="0" w:type="auto"/>
            <w:hideMark/>
          </w:tcPr>
          <w:p w14:paraId="057D9B9A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添加一个新的进程到进程调度管理系统中。</w:t>
            </w:r>
          </w:p>
        </w:tc>
      </w:tr>
      <w:tr w:rsidR="008713F8" w:rsidRPr="008713F8" w14:paraId="096B1985" w14:textId="77777777" w:rsidTr="008713F8">
        <w:tc>
          <w:tcPr>
            <w:tcW w:w="0" w:type="auto"/>
            <w:hideMark/>
          </w:tcPr>
          <w:p w14:paraId="785A8BE4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cheduleProcess</w:t>
            </w:r>
            <w:proofErr w:type="spell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start, long end, Process process) throws </w:t>
            </w:r>
            <w:proofErr w:type="spell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tervalException</w:t>
            </w:r>
            <w:proofErr w:type="spellEnd"/>
          </w:p>
        </w:tc>
        <w:tc>
          <w:tcPr>
            <w:tcW w:w="0" w:type="auto"/>
            <w:hideMark/>
          </w:tcPr>
          <w:p w14:paraId="44B5B199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为进程安排调度时间段。检查新调度时间段是否与已有进程调度时间段重叠，如果重叠则抛出异常。</w:t>
            </w:r>
          </w:p>
        </w:tc>
      </w:tr>
      <w:tr w:rsidR="008713F8" w:rsidRPr="008713F8" w14:paraId="72824F92" w14:textId="77777777" w:rsidTr="008713F8">
        <w:tc>
          <w:tcPr>
            <w:tcW w:w="0" w:type="auto"/>
            <w:hideMark/>
          </w:tcPr>
          <w:p w14:paraId="6CBEBC1C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tartSimulation</w:t>
            </w:r>
            <w:proofErr w:type="spell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8713F8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)</w:t>
            </w:r>
          </w:p>
        </w:tc>
        <w:tc>
          <w:tcPr>
            <w:tcW w:w="0" w:type="auto"/>
            <w:hideMark/>
          </w:tcPr>
          <w:p w14:paraId="6C43723C" w14:textId="77777777" w:rsidR="008713F8" w:rsidRPr="008713F8" w:rsidRDefault="008713F8" w:rsidP="008713F8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8713F8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启动进程调度模拟。通过随机选择进程或其他策略进行进程调度。</w:t>
            </w:r>
          </w:p>
        </w:tc>
      </w:tr>
    </w:tbl>
    <w:p w14:paraId="0C3383E9" w14:textId="77777777" w:rsidR="008713F8" w:rsidRPr="008713F8" w:rsidRDefault="008713F8" w:rsidP="008713F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4C34000F" w14:textId="7FC6824F" w:rsidR="008713F8" w:rsidRDefault="008713F8" w:rsidP="008713F8">
      <w:pPr>
        <w:rPr>
          <w:rFonts w:hint="eastAsia"/>
        </w:rPr>
      </w:pPr>
      <w:r>
        <w:t xml:space="preserve">                                            </w:t>
      </w:r>
    </w:p>
    <w:p w14:paraId="476926B9" w14:textId="77777777"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9" w:name="_Toc164601182"/>
      <w:r w:rsidRPr="00041560">
        <w:rPr>
          <w:rFonts w:ascii="Times New Roman" w:eastAsia="宋体" w:hAnsi="Times New Roman" w:cs="Times New Roman" w:hint="eastAsia"/>
          <w:sz w:val="28"/>
          <w:szCs w:val="28"/>
        </w:rPr>
        <w:lastRenderedPageBreak/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19"/>
    </w:p>
    <w:p w14:paraId="27FF7068" w14:textId="77777777"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504057363"/>
      <w:bookmarkStart w:id="21" w:name="_Toc164601183"/>
      <w:bookmarkEnd w:id="1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0"/>
      <w:bookmarkEnd w:id="21"/>
    </w:p>
    <w:p w14:paraId="4C205A44" w14:textId="239EBCE3" w:rsidR="008713F8" w:rsidRDefault="008713F8" w:rsidP="008713F8">
      <w:r w:rsidRPr="008713F8">
        <w:drawing>
          <wp:inline distT="0" distB="0" distL="0" distR="0" wp14:anchorId="1BC10C8F" wp14:editId="7A5F3CE2">
            <wp:extent cx="5274310" cy="4825365"/>
            <wp:effectExtent l="0" t="0" r="0" b="635"/>
            <wp:docPr id="8922117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21172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8C9F" w14:textId="77777777" w:rsidR="008713F8" w:rsidRDefault="008713F8" w:rsidP="008713F8"/>
    <w:p w14:paraId="36585EA2" w14:textId="0A185F66" w:rsidR="008713F8" w:rsidRPr="008713F8" w:rsidRDefault="008713F8" w:rsidP="008713F8">
      <w:pPr>
        <w:rPr>
          <w:rFonts w:hint="eastAsia"/>
        </w:rPr>
      </w:pPr>
      <w:r w:rsidRPr="008713F8">
        <w:lastRenderedPageBreak/>
        <w:drawing>
          <wp:inline distT="0" distB="0" distL="0" distR="0" wp14:anchorId="641073EA" wp14:editId="66B9BE88">
            <wp:extent cx="5274310" cy="5246370"/>
            <wp:effectExtent l="0" t="0" r="0" b="0"/>
            <wp:docPr id="20830492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04926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4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82086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2" w:name="_Toc164601184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2"/>
    </w:p>
    <w:p w14:paraId="6BB4B291" w14:textId="77777777" w:rsidR="008713F8" w:rsidRDefault="008713F8" w:rsidP="008713F8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AF122D">
        <w:rPr>
          <w:rFonts w:ascii="Times New Roman" w:eastAsia="宋体" w:hAnsi="Times New Roman" w:cs="Times New Roman" w:hint="eastAsia"/>
          <w:sz w:val="24"/>
          <w:szCs w:val="24"/>
        </w:rPr>
        <w:t>具体计算方法：按照时间轴从早到晚的次序，针对同一个时间段内两个对象里的</w:t>
      </w:r>
      <w:r w:rsidRPr="00AF122D">
        <w:rPr>
          <w:rFonts w:ascii="Times New Roman" w:eastAsia="宋体" w:hAnsi="Times New Roman" w:cs="Times New Roman"/>
          <w:sz w:val="24"/>
          <w:szCs w:val="24"/>
        </w:rPr>
        <w:t>interval</w:t>
      </w:r>
      <w:r w:rsidRPr="00AF122D">
        <w:rPr>
          <w:rFonts w:ascii="Times New Roman" w:eastAsia="宋体" w:hAnsi="Times New Roman" w:cs="Times New Roman"/>
          <w:sz w:val="24"/>
          <w:szCs w:val="24"/>
        </w:rPr>
        <w:t>，若它们标注的</w:t>
      </w:r>
      <w:r w:rsidRPr="00AF122D">
        <w:rPr>
          <w:rFonts w:ascii="Times New Roman" w:eastAsia="宋体" w:hAnsi="Times New Roman" w:cs="Times New Roman"/>
          <w:sz w:val="24"/>
          <w:szCs w:val="24"/>
        </w:rPr>
        <w:t>label</w:t>
      </w:r>
      <w:r w:rsidRPr="00AF122D">
        <w:rPr>
          <w:rFonts w:ascii="Times New Roman" w:eastAsia="宋体" w:hAnsi="Times New Roman" w:cs="Times New Roman"/>
          <w:sz w:val="24"/>
          <w:szCs w:val="24"/>
        </w:rPr>
        <w:t>等价，则二者相似度为</w:t>
      </w:r>
      <w:r w:rsidRPr="00AF122D">
        <w:rPr>
          <w:rFonts w:ascii="Times New Roman" w:eastAsia="宋体" w:hAnsi="Times New Roman" w:cs="Times New Roman"/>
          <w:sz w:val="24"/>
          <w:szCs w:val="24"/>
        </w:rPr>
        <w:t>1</w:t>
      </w:r>
      <w:r w:rsidRPr="00AF122D">
        <w:rPr>
          <w:rFonts w:ascii="Times New Roman" w:eastAsia="宋体" w:hAnsi="Times New Roman" w:cs="Times New Roman"/>
          <w:sz w:val="24"/>
          <w:szCs w:val="24"/>
        </w:rPr>
        <w:t>，否则为</w:t>
      </w:r>
      <w:r w:rsidRPr="00AF122D">
        <w:rPr>
          <w:rFonts w:ascii="Times New Roman" w:eastAsia="宋体" w:hAnsi="Times New Roman" w:cs="Times New Roman"/>
          <w:sz w:val="24"/>
          <w:szCs w:val="24"/>
        </w:rPr>
        <w:t>0</w:t>
      </w:r>
      <w:r w:rsidRPr="00AF122D">
        <w:rPr>
          <w:rFonts w:ascii="Times New Roman" w:eastAsia="宋体" w:hAnsi="Times New Roman" w:cs="Times New Roman"/>
          <w:sz w:val="24"/>
          <w:szCs w:val="24"/>
        </w:rPr>
        <w:t>；若同一时间段内只有一个对象有</w:t>
      </w:r>
      <w:r w:rsidRPr="00AF122D">
        <w:rPr>
          <w:rFonts w:ascii="Times New Roman" w:eastAsia="宋体" w:hAnsi="Times New Roman" w:cs="Times New Roman"/>
          <w:sz w:val="24"/>
          <w:szCs w:val="24"/>
        </w:rPr>
        <w:t>interval</w:t>
      </w:r>
      <w:r w:rsidRPr="00AF122D">
        <w:rPr>
          <w:rFonts w:ascii="Times New Roman" w:eastAsia="宋体" w:hAnsi="Times New Roman" w:cs="Times New Roman"/>
          <w:sz w:val="24"/>
          <w:szCs w:val="24"/>
        </w:rPr>
        <w:t>或二者都没有，则相似度为</w:t>
      </w:r>
      <w:r w:rsidRPr="00AF122D">
        <w:rPr>
          <w:rFonts w:ascii="Times New Roman" w:eastAsia="宋体" w:hAnsi="Times New Roman" w:cs="Times New Roman"/>
          <w:sz w:val="24"/>
          <w:szCs w:val="24"/>
        </w:rPr>
        <w:t>0</w:t>
      </w:r>
      <w:r w:rsidRPr="00AF122D">
        <w:rPr>
          <w:rFonts w:ascii="Times New Roman" w:eastAsia="宋体" w:hAnsi="Times New Roman" w:cs="Times New Roman"/>
          <w:sz w:val="24"/>
          <w:szCs w:val="24"/>
        </w:rPr>
        <w:t>。将各</w:t>
      </w:r>
      <w:r w:rsidRPr="00AF122D">
        <w:rPr>
          <w:rFonts w:ascii="Times New Roman" w:eastAsia="宋体" w:hAnsi="Times New Roman" w:cs="Times New Roman"/>
          <w:sz w:val="24"/>
          <w:szCs w:val="24"/>
        </w:rPr>
        <w:t>interval</w:t>
      </w:r>
      <w:r w:rsidRPr="00AF122D">
        <w:rPr>
          <w:rFonts w:ascii="Times New Roman" w:eastAsia="宋体" w:hAnsi="Times New Roman" w:cs="Times New Roman"/>
          <w:sz w:val="24"/>
          <w:szCs w:val="24"/>
        </w:rPr>
        <w:t>的相似度与</w:t>
      </w:r>
      <w:r w:rsidRPr="00AF122D">
        <w:rPr>
          <w:rFonts w:ascii="Times New Roman" w:eastAsia="宋体" w:hAnsi="Times New Roman" w:cs="Times New Roman"/>
          <w:sz w:val="24"/>
          <w:szCs w:val="24"/>
        </w:rPr>
        <w:t>interval</w:t>
      </w:r>
      <w:r w:rsidRPr="00AF122D">
        <w:rPr>
          <w:rFonts w:ascii="Times New Roman" w:eastAsia="宋体" w:hAnsi="Times New Roman" w:cs="Times New Roman"/>
          <w:sz w:val="24"/>
          <w:szCs w:val="24"/>
        </w:rPr>
        <w:t>的长度相乘后求和，除以总长度，即得到二者的整体相似度。</w:t>
      </w:r>
    </w:p>
    <w:p w14:paraId="0E334483" w14:textId="77777777" w:rsidR="008713F8" w:rsidRDefault="008713F8" w:rsidP="008713F8">
      <w:pPr>
        <w:ind w:firstLineChars="20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5C1C4B" wp14:editId="2DB62471">
            <wp:extent cx="5274310" cy="159004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8155A" w14:textId="77777777" w:rsidR="008713F8" w:rsidRDefault="008713F8" w:rsidP="008713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针对上图中的两个对象：</w:t>
      </w:r>
    </w:p>
    <w:p w14:paraId="7FB80DA2" w14:textId="77777777" w:rsidR="008713F8" w:rsidRDefault="008713F8" w:rsidP="008713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proofErr w:type="gramStart"/>
      <w:r>
        <w:rPr>
          <w:rFonts w:ascii="Consolas" w:eastAsia="宋体" w:hAnsi="Consolas" w:cs="Times New Roman"/>
          <w:sz w:val="24"/>
        </w:rPr>
        <w:lastRenderedPageBreak/>
        <w:t>{ A</w:t>
      </w:r>
      <w:proofErr w:type="gramEnd"/>
      <w:r>
        <w:rPr>
          <w:rFonts w:ascii="Consolas" w:eastAsia="宋体" w:hAnsi="Consolas" w:cs="Times New Roman"/>
          <w:sz w:val="24"/>
        </w:rPr>
        <w:t xml:space="preserve"> = [[0,5),[20,25)], B = [[10,20),[25,30)] }</w:t>
      </w:r>
    </w:p>
    <w:p w14:paraId="52F00E4A" w14:textId="77777777" w:rsidR="008713F8" w:rsidRDefault="008713F8" w:rsidP="008713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proofErr w:type="gramStart"/>
      <w:r>
        <w:rPr>
          <w:rFonts w:ascii="Consolas" w:eastAsia="宋体" w:hAnsi="Consolas" w:cs="Times New Roman"/>
          <w:sz w:val="24"/>
        </w:rPr>
        <w:t>{ A</w:t>
      </w:r>
      <w:proofErr w:type="gramEnd"/>
      <w:r>
        <w:rPr>
          <w:rFonts w:ascii="Consolas" w:eastAsia="宋体" w:hAnsi="Consolas" w:cs="Times New Roman"/>
          <w:sz w:val="24"/>
        </w:rPr>
        <w:t xml:space="preserve"> = [[20,35)], B = [[10,20)], C = [[0,5)] }</w:t>
      </w:r>
    </w:p>
    <w:p w14:paraId="5E611242" w14:textId="77777777" w:rsidR="008713F8" w:rsidRDefault="008713F8" w:rsidP="008713F8">
      <w:pPr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它们的相似度计算如下：</w:t>
      </w:r>
    </w:p>
    <w:p w14:paraId="4D0664F6" w14:textId="77777777" w:rsidR="008713F8" w:rsidRPr="009C2907" w:rsidRDefault="008713F8" w:rsidP="008713F8">
      <w:pPr>
        <w:ind w:firstLine="420"/>
        <w:rPr>
          <w:rFonts w:ascii="Consolas" w:eastAsia="宋体" w:hAnsi="Consolas" w:cs="Times New Roman" w:hint="eastAsia"/>
          <w:sz w:val="24"/>
        </w:rPr>
      </w:pPr>
      <w:proofErr w:type="gramStart"/>
      <w:r>
        <w:rPr>
          <w:rFonts w:ascii="Consolas" w:eastAsia="宋体" w:hAnsi="Consolas" w:cs="Times New Roman"/>
          <w:sz w:val="24"/>
        </w:rPr>
        <w:t>( 5</w:t>
      </w:r>
      <w:proofErr w:type="gramEnd"/>
      <w:r>
        <w:rPr>
          <w:rFonts w:ascii="Consolas" w:eastAsia="宋体" w:hAnsi="Consolas" w:cs="Times New Roman"/>
          <w:sz w:val="24"/>
        </w:rPr>
        <w:t>×0 + 5×0 + 10×1 + 5×1 + 5×0 + 5×0 ) ÷ ( 35 - 0 ) = 15 / 35 ≈ 0.42857</w:t>
      </w:r>
    </w:p>
    <w:p w14:paraId="562BDC71" w14:textId="77777777" w:rsidR="008713F8" w:rsidRPr="008713F8" w:rsidRDefault="008713F8" w:rsidP="008713F8">
      <w:pPr>
        <w:rPr>
          <w:rFonts w:hint="eastAsia"/>
        </w:rPr>
      </w:pPr>
    </w:p>
    <w:p w14:paraId="3A5466E2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3" w:name="_Toc164601185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3"/>
    </w:p>
    <w:p w14:paraId="2F1E80BF" w14:textId="58F3AD7B" w:rsidR="00546874" w:rsidRPr="00546874" w:rsidRDefault="00546874" w:rsidP="00546874">
      <w:pPr>
        <w:rPr>
          <w:rFonts w:hint="eastAsia"/>
        </w:rPr>
      </w:pPr>
      <w:r w:rsidRPr="00546874">
        <w:t>计算给定</w:t>
      </w:r>
      <w:proofErr w:type="spellStart"/>
      <w:r w:rsidRPr="00546874">
        <w:t>MultiIntervalSet</w:t>
      </w:r>
      <w:proofErr w:type="spellEnd"/>
      <w:r w:rsidRPr="00546874">
        <w:t>对象中的时间冲突比例。遍历所有标签和它们的时间段，计算重叠部分，并返回冲突时间段长度与总时间段长度的比例。</w:t>
      </w:r>
    </w:p>
    <w:p w14:paraId="1A20A7A3" w14:textId="277EA2FD" w:rsidR="008713F8" w:rsidRPr="008713F8" w:rsidRDefault="008713F8" w:rsidP="008713F8">
      <w:pPr>
        <w:rPr>
          <w:rFonts w:hint="eastAsia"/>
        </w:rPr>
      </w:pPr>
      <w:r w:rsidRPr="008713F8">
        <w:drawing>
          <wp:inline distT="0" distB="0" distL="0" distR="0" wp14:anchorId="403F7FEE" wp14:editId="76AD8396">
            <wp:extent cx="5274310" cy="3856355"/>
            <wp:effectExtent l="0" t="0" r="0" b="4445"/>
            <wp:docPr id="5902472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2472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BBA67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164601186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24"/>
    </w:p>
    <w:p w14:paraId="6E2B0177" w14:textId="0AEF1601" w:rsidR="00546874" w:rsidRPr="00546874" w:rsidRDefault="00546874" w:rsidP="00546874">
      <w:pPr>
        <w:rPr>
          <w:rFonts w:hint="eastAsia"/>
        </w:rPr>
      </w:pPr>
      <w:r w:rsidRPr="00546874">
        <w:t>计算给定</w:t>
      </w:r>
      <w:proofErr w:type="spellStart"/>
      <w:r w:rsidRPr="00546874">
        <w:t>IntervalSet</w:t>
      </w:r>
      <w:proofErr w:type="spellEnd"/>
      <w:r w:rsidRPr="00546874">
        <w:t>对象中的空闲时间比例。遍历所有标签和它们的时间段，计算空闲部分，并返回空闲时间段长度与总时间段长度的比例。</w:t>
      </w:r>
    </w:p>
    <w:p w14:paraId="0400D498" w14:textId="262C6E19" w:rsidR="00546874" w:rsidRPr="00546874" w:rsidRDefault="00546874" w:rsidP="00546874">
      <w:pPr>
        <w:rPr>
          <w:rFonts w:hint="eastAsia"/>
        </w:rPr>
      </w:pPr>
      <w:r w:rsidRPr="00546874">
        <w:lastRenderedPageBreak/>
        <w:drawing>
          <wp:inline distT="0" distB="0" distL="0" distR="0" wp14:anchorId="1188718D" wp14:editId="2F8828BA">
            <wp:extent cx="5274310" cy="4072890"/>
            <wp:effectExtent l="0" t="0" r="0" b="3810"/>
            <wp:docPr id="20396245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2450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AD424" w14:textId="77777777"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5" w:name="_Toc164601187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5"/>
    </w:p>
    <w:p w14:paraId="6C1930EF" w14:textId="77777777"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14:paraId="1D772215" w14:textId="77777777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6" w:name="_Toc164601188"/>
      <w:r>
        <w:rPr>
          <w:rFonts w:ascii="Times New Roman" w:eastAsia="宋体" w:hAnsi="Times New Roman" w:cs="Times New Roman" w:hint="eastAsia"/>
          <w:sz w:val="24"/>
        </w:rPr>
        <w:t>排班管理系统</w:t>
      </w:r>
      <w:bookmarkEnd w:id="26"/>
    </w:p>
    <w:p w14:paraId="3308388A" w14:textId="1DC86FB5" w:rsidR="00546874" w:rsidRDefault="00546874" w:rsidP="00546874"/>
    <w:tbl>
      <w:tblPr>
        <w:tblStyle w:val="ac"/>
        <w:tblW w:w="10680" w:type="dxa"/>
        <w:tblLook w:val="04A0" w:firstRow="1" w:lastRow="0" w:firstColumn="1" w:lastColumn="0" w:noHBand="0" w:noVBand="1"/>
      </w:tblPr>
      <w:tblGrid>
        <w:gridCol w:w="1510"/>
        <w:gridCol w:w="4160"/>
        <w:gridCol w:w="5010"/>
      </w:tblGrid>
      <w:tr w:rsidR="00546874" w:rsidRPr="00546874" w14:paraId="243F9611" w14:textId="77777777" w:rsidTr="00546874">
        <w:tc>
          <w:tcPr>
            <w:tcW w:w="0" w:type="auto"/>
            <w:hideMark/>
          </w:tcPr>
          <w:p w14:paraId="2B50C57F" w14:textId="77777777" w:rsidR="00546874" w:rsidRPr="00546874" w:rsidRDefault="00546874" w:rsidP="00546874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需求</w:t>
            </w:r>
          </w:p>
        </w:tc>
        <w:tc>
          <w:tcPr>
            <w:tcW w:w="0" w:type="auto"/>
            <w:hideMark/>
          </w:tcPr>
          <w:p w14:paraId="54B56A22" w14:textId="77777777" w:rsidR="00546874" w:rsidRPr="00546874" w:rsidRDefault="00546874" w:rsidP="00546874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方法签名</w:t>
            </w:r>
          </w:p>
        </w:tc>
        <w:tc>
          <w:tcPr>
            <w:tcW w:w="0" w:type="auto"/>
            <w:hideMark/>
          </w:tcPr>
          <w:p w14:paraId="4EB581C1" w14:textId="77777777" w:rsidR="00546874" w:rsidRPr="00546874" w:rsidRDefault="00546874" w:rsidP="00546874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解释</w:t>
            </w:r>
          </w:p>
        </w:tc>
      </w:tr>
      <w:tr w:rsidR="00546874" w:rsidRPr="00546874" w14:paraId="1747D070" w14:textId="77777777" w:rsidTr="00546874">
        <w:tc>
          <w:tcPr>
            <w:tcW w:w="0" w:type="auto"/>
            <w:hideMark/>
          </w:tcPr>
          <w:p w14:paraId="366CD28F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设定排班开始日期和结束日期</w:t>
            </w:r>
          </w:p>
        </w:tc>
        <w:tc>
          <w:tcPr>
            <w:tcW w:w="0" w:type="auto"/>
            <w:hideMark/>
          </w:tcPr>
          <w:p w14:paraId="07D67D43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构造函数</w:t>
            </w:r>
          </w:p>
        </w:tc>
        <w:tc>
          <w:tcPr>
            <w:tcW w:w="0" w:type="auto"/>
            <w:hideMark/>
          </w:tcPr>
          <w:p w14:paraId="4A90277D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</w:t>
            </w: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DutyRoster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List&lt;Employee&gt; employees)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 xml:space="preserve"> &lt;</w:t>
            </w:r>
            <w:proofErr w:type="spellStart"/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br</w:t>
            </w:r>
            <w:proofErr w:type="spellEnd"/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 xml:space="preserve">&gt; 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初始化一个空的排班表，并初始化员工列表。</w:t>
            </w:r>
          </w:p>
        </w:tc>
      </w:tr>
      <w:tr w:rsidR="00546874" w:rsidRPr="00546874" w14:paraId="3FF7BAA7" w14:textId="77777777" w:rsidTr="00546874">
        <w:tc>
          <w:tcPr>
            <w:tcW w:w="0" w:type="auto"/>
            <w:hideMark/>
          </w:tcPr>
          <w:p w14:paraId="39140CFD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增加员工</w:t>
            </w:r>
          </w:p>
        </w:tc>
        <w:tc>
          <w:tcPr>
            <w:tcW w:w="0" w:type="auto"/>
            <w:hideMark/>
          </w:tcPr>
          <w:p w14:paraId="51431782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void </w:t>
            </w:r>
            <w:proofErr w:type="spellStart"/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ddEmployee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Employee employee)</w:t>
            </w:r>
          </w:p>
        </w:tc>
        <w:tc>
          <w:tcPr>
            <w:tcW w:w="0" w:type="auto"/>
            <w:hideMark/>
          </w:tcPr>
          <w:p w14:paraId="15E9A8A7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增加一个新的员工到员工列表中。</w:t>
            </w:r>
          </w:p>
        </w:tc>
      </w:tr>
      <w:tr w:rsidR="00546874" w:rsidRPr="00546874" w14:paraId="41029101" w14:textId="77777777" w:rsidTr="00546874">
        <w:tc>
          <w:tcPr>
            <w:tcW w:w="0" w:type="auto"/>
            <w:hideMark/>
          </w:tcPr>
          <w:p w14:paraId="1DC0640C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手工增加排班记录</w:t>
            </w:r>
          </w:p>
        </w:tc>
        <w:tc>
          <w:tcPr>
            <w:tcW w:w="0" w:type="auto"/>
            <w:hideMark/>
          </w:tcPr>
          <w:p w14:paraId="78CAEFDB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void </w:t>
            </w:r>
            <w:proofErr w:type="spellStart"/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ddDuty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start, long end, Employee employee) throws </w:t>
            </w: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tervalException</w:t>
            </w:r>
            <w:proofErr w:type="spellEnd"/>
          </w:p>
        </w:tc>
        <w:tc>
          <w:tcPr>
            <w:tcW w:w="0" w:type="auto"/>
            <w:hideMark/>
          </w:tcPr>
          <w:p w14:paraId="1C609A0C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检查新添加的时间段是否与已有时间段重叠，如果没有重叠，则将新的时间段插入排班表中。</w:t>
            </w:r>
          </w:p>
        </w:tc>
      </w:tr>
      <w:tr w:rsidR="00546874" w:rsidRPr="00546874" w14:paraId="2A3E51EA" w14:textId="77777777" w:rsidTr="00546874">
        <w:tc>
          <w:tcPr>
            <w:tcW w:w="0" w:type="auto"/>
            <w:hideMark/>
          </w:tcPr>
          <w:p w14:paraId="1A81BA9E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检查排班是否已满</w:t>
            </w:r>
          </w:p>
        </w:tc>
        <w:tc>
          <w:tcPr>
            <w:tcW w:w="0" w:type="auto"/>
            <w:hideMark/>
          </w:tcPr>
          <w:p w14:paraId="7DE0FE69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boolean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 </w:t>
            </w:r>
            <w:proofErr w:type="spellStart"/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sFull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</w:t>
            </w: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tartTime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, long </w:t>
            </w: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endTime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)</w:t>
            </w:r>
          </w:p>
        </w:tc>
        <w:tc>
          <w:tcPr>
            <w:tcW w:w="0" w:type="auto"/>
            <w:hideMark/>
          </w:tcPr>
          <w:p w14:paraId="3B8CF922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检查从开始时间到结束时间的所有时间段是否都被安排了员工。</w:t>
            </w:r>
          </w:p>
        </w:tc>
      </w:tr>
      <w:tr w:rsidR="00546874" w:rsidRPr="00546874" w14:paraId="74FC57E7" w14:textId="77777777" w:rsidTr="00546874">
        <w:tc>
          <w:tcPr>
            <w:tcW w:w="0" w:type="auto"/>
            <w:hideMark/>
          </w:tcPr>
          <w:p w14:paraId="33D93934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自动生成排班表</w:t>
            </w:r>
          </w:p>
        </w:tc>
        <w:tc>
          <w:tcPr>
            <w:tcW w:w="0" w:type="auto"/>
            <w:hideMark/>
          </w:tcPr>
          <w:p w14:paraId="2F744666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void </w:t>
            </w:r>
            <w:proofErr w:type="spellStart"/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utoSchedule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long start, long end, List&lt;Employee&gt; employees)</w:t>
            </w:r>
          </w:p>
        </w:tc>
        <w:tc>
          <w:tcPr>
            <w:tcW w:w="0" w:type="auto"/>
            <w:hideMark/>
          </w:tcPr>
          <w:p w14:paraId="1ABD8DF9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自动为每个时间段分配员工，确保所有时间段都被安排。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 xml:space="preserve"> &lt;</w:t>
            </w:r>
            <w:proofErr w:type="spellStart"/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br</w:t>
            </w:r>
            <w:proofErr w:type="spellEnd"/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 xml:space="preserve">&gt; 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每次值班一天，轮流分配员工。</w:t>
            </w:r>
          </w:p>
        </w:tc>
      </w:tr>
      <w:tr w:rsidR="00546874" w:rsidRPr="00546874" w14:paraId="6E5513A8" w14:textId="77777777" w:rsidTr="00546874">
        <w:tc>
          <w:tcPr>
            <w:tcW w:w="0" w:type="auto"/>
            <w:hideMark/>
          </w:tcPr>
          <w:p w14:paraId="0FC53FF1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lastRenderedPageBreak/>
              <w:t>插入新的时间段和标签</w:t>
            </w:r>
          </w:p>
        </w:tc>
        <w:tc>
          <w:tcPr>
            <w:tcW w:w="0" w:type="auto"/>
            <w:hideMark/>
          </w:tcPr>
          <w:p w14:paraId="1D32C02B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void </w:t>
            </w:r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sert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start, long end, L label) throws </w:t>
            </w: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tervalException</w:t>
            </w:r>
            <w:proofErr w:type="spellEnd"/>
          </w:p>
        </w:tc>
        <w:tc>
          <w:tcPr>
            <w:tcW w:w="0" w:type="auto"/>
            <w:hideMark/>
          </w:tcPr>
          <w:p w14:paraId="3F02ED44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在当前对象中插入一个新的时间段和标签。允许同一个标签对象绑定多个时间段，实现了时间段的灵活管理。</w:t>
            </w:r>
          </w:p>
        </w:tc>
      </w:tr>
      <w:tr w:rsidR="00546874" w:rsidRPr="00546874" w14:paraId="36D0E5F4" w14:textId="77777777" w:rsidTr="00546874">
        <w:tc>
          <w:tcPr>
            <w:tcW w:w="0" w:type="auto"/>
            <w:hideMark/>
          </w:tcPr>
          <w:p w14:paraId="50DFF896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获得当前对象中的标签集合</w:t>
            </w:r>
          </w:p>
        </w:tc>
        <w:tc>
          <w:tcPr>
            <w:tcW w:w="0" w:type="auto"/>
            <w:hideMark/>
          </w:tcPr>
          <w:p w14:paraId="3B506331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Set&lt;L&gt; </w:t>
            </w:r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labels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)</w:t>
            </w:r>
          </w:p>
        </w:tc>
        <w:tc>
          <w:tcPr>
            <w:tcW w:w="0" w:type="auto"/>
            <w:hideMark/>
          </w:tcPr>
          <w:p w14:paraId="15FA1A55" w14:textId="21E0763F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返回当前对象中所有标签的集合。通过这个方法，可以获取到所有的标签</w:t>
            </w:r>
          </w:p>
        </w:tc>
      </w:tr>
      <w:tr w:rsidR="00546874" w:rsidRPr="00546874" w14:paraId="2AF819B4" w14:textId="77777777" w:rsidTr="00546874">
        <w:tc>
          <w:tcPr>
            <w:tcW w:w="0" w:type="auto"/>
            <w:hideMark/>
          </w:tcPr>
          <w:p w14:paraId="07128887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从当前对象中移除某个标签所关联的时间段</w:t>
            </w:r>
          </w:p>
        </w:tc>
        <w:tc>
          <w:tcPr>
            <w:tcW w:w="0" w:type="auto"/>
            <w:hideMark/>
          </w:tcPr>
          <w:p w14:paraId="6D0C5013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proofErr w:type="spell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boolean</w:t>
            </w:r>
            <w:proofErr w:type="spell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 </w:t>
            </w:r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remove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L label)</w:t>
            </w:r>
          </w:p>
        </w:tc>
        <w:tc>
          <w:tcPr>
            <w:tcW w:w="0" w:type="auto"/>
            <w:hideMark/>
          </w:tcPr>
          <w:p w14:paraId="0C68C91D" w14:textId="356459E6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从当前对象中移除某个标签及其关联的时间段。若移除成功，返回</w:t>
            </w: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true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，否则返回</w:t>
            </w: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false</w:t>
            </w: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。</w:t>
            </w:r>
          </w:p>
        </w:tc>
      </w:tr>
      <w:tr w:rsidR="00546874" w:rsidRPr="00546874" w14:paraId="6E73FDF3" w14:textId="77777777" w:rsidTr="00546874">
        <w:tc>
          <w:tcPr>
            <w:tcW w:w="0" w:type="auto"/>
            <w:hideMark/>
          </w:tcPr>
          <w:p w14:paraId="0AFEE2C3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返回某个标签对应的时间段的开始时间</w:t>
            </w:r>
          </w:p>
        </w:tc>
        <w:tc>
          <w:tcPr>
            <w:tcW w:w="0" w:type="auto"/>
            <w:hideMark/>
          </w:tcPr>
          <w:p w14:paraId="6F4E1A8B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</w:t>
            </w:r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tart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L label)</w:t>
            </w:r>
          </w:p>
        </w:tc>
        <w:tc>
          <w:tcPr>
            <w:tcW w:w="0" w:type="auto"/>
            <w:hideMark/>
          </w:tcPr>
          <w:p w14:paraId="225D402F" w14:textId="1F9F17E4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返回某个标签对应的时间段的开始时间。</w:t>
            </w:r>
          </w:p>
        </w:tc>
      </w:tr>
      <w:tr w:rsidR="00546874" w:rsidRPr="00546874" w14:paraId="138DFFCF" w14:textId="77777777" w:rsidTr="00546874">
        <w:tc>
          <w:tcPr>
            <w:tcW w:w="0" w:type="auto"/>
            <w:hideMark/>
          </w:tcPr>
          <w:p w14:paraId="72E239ED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返回某个标签对应的时间段的结束时间</w:t>
            </w:r>
          </w:p>
        </w:tc>
        <w:tc>
          <w:tcPr>
            <w:tcW w:w="0" w:type="auto"/>
            <w:hideMark/>
          </w:tcPr>
          <w:p w14:paraId="6BD53374" w14:textId="77777777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</w:t>
            </w:r>
            <w:proofErr w:type="gramStart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end(</w:t>
            </w:r>
            <w:proofErr w:type="gramEnd"/>
            <w:r w:rsidRPr="00546874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L label)</w:t>
            </w:r>
          </w:p>
        </w:tc>
        <w:tc>
          <w:tcPr>
            <w:tcW w:w="0" w:type="auto"/>
            <w:hideMark/>
          </w:tcPr>
          <w:p w14:paraId="6D23DACE" w14:textId="19E5CABB" w:rsidR="00546874" w:rsidRPr="00546874" w:rsidRDefault="00546874" w:rsidP="00546874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546874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返回某个标签对应的时间段的结束时间。</w:t>
            </w:r>
          </w:p>
        </w:tc>
      </w:tr>
    </w:tbl>
    <w:p w14:paraId="46DE94CA" w14:textId="77777777" w:rsidR="00546874" w:rsidRPr="00546874" w:rsidRDefault="00546874" w:rsidP="00546874">
      <w:pPr>
        <w:rPr>
          <w:rFonts w:hint="eastAsia"/>
        </w:rPr>
      </w:pPr>
    </w:p>
    <w:p w14:paraId="7150EBBB" w14:textId="6EBAD67B" w:rsidR="00546874" w:rsidRPr="00546874" w:rsidRDefault="00A11786" w:rsidP="00546874">
      <w:pPr>
        <w:rPr>
          <w:rFonts w:hint="eastAsia"/>
        </w:rPr>
      </w:pPr>
      <w:r w:rsidRPr="00A11786">
        <w:drawing>
          <wp:inline distT="0" distB="0" distL="0" distR="0" wp14:anchorId="10C327B8" wp14:editId="63413C8F">
            <wp:extent cx="5274310" cy="2143125"/>
            <wp:effectExtent l="0" t="0" r="0" b="3175"/>
            <wp:docPr id="14112575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25751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F187" w14:textId="7B5EB882" w:rsidR="00C57A17" w:rsidRDefault="00936E35" w:rsidP="009C19AC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164601189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r w:rsidR="009C19AC">
        <w:rPr>
          <w:rFonts w:ascii="Times New Roman" w:eastAsia="宋体" w:hAnsi="Times New Roman" w:cs="Times New Roman" w:hint="eastAsia"/>
          <w:sz w:val="24"/>
        </w:rPr>
        <w:t>/</w:t>
      </w:r>
      <w:r w:rsidR="009C19AC"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27"/>
    </w:p>
    <w:tbl>
      <w:tblPr>
        <w:tblStyle w:val="ac"/>
        <w:tblW w:w="10680" w:type="dxa"/>
        <w:tblLook w:val="04A0" w:firstRow="1" w:lastRow="0" w:firstColumn="1" w:lastColumn="0" w:noHBand="0" w:noVBand="1"/>
      </w:tblPr>
      <w:tblGrid>
        <w:gridCol w:w="1110"/>
        <w:gridCol w:w="5879"/>
        <w:gridCol w:w="3691"/>
      </w:tblGrid>
      <w:tr w:rsidR="00A11786" w:rsidRPr="00A11786" w14:paraId="791DA0E1" w14:textId="77777777" w:rsidTr="00A11786">
        <w:tc>
          <w:tcPr>
            <w:tcW w:w="0" w:type="auto"/>
            <w:hideMark/>
          </w:tcPr>
          <w:p w14:paraId="15A2F16B" w14:textId="77777777" w:rsidR="00A11786" w:rsidRPr="00A11786" w:rsidRDefault="00A11786" w:rsidP="00A11786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需求</w:t>
            </w:r>
          </w:p>
        </w:tc>
        <w:tc>
          <w:tcPr>
            <w:tcW w:w="0" w:type="auto"/>
            <w:hideMark/>
          </w:tcPr>
          <w:p w14:paraId="27144EBE" w14:textId="77777777" w:rsidR="00A11786" w:rsidRPr="00A11786" w:rsidRDefault="00A11786" w:rsidP="00A11786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方法签名</w:t>
            </w:r>
          </w:p>
        </w:tc>
        <w:tc>
          <w:tcPr>
            <w:tcW w:w="0" w:type="auto"/>
            <w:hideMark/>
          </w:tcPr>
          <w:p w14:paraId="511DA3B1" w14:textId="77777777" w:rsidR="00A11786" w:rsidRPr="00A11786" w:rsidRDefault="00A11786" w:rsidP="00A11786">
            <w:pPr>
              <w:widowControl/>
              <w:jc w:val="center"/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</w:rPr>
              <w:t>功能解释</w:t>
            </w:r>
          </w:p>
        </w:tc>
      </w:tr>
      <w:tr w:rsidR="00A11786" w:rsidRPr="00A11786" w14:paraId="1D799886" w14:textId="77777777" w:rsidTr="00A11786">
        <w:tc>
          <w:tcPr>
            <w:tcW w:w="0" w:type="auto"/>
            <w:hideMark/>
          </w:tcPr>
          <w:p w14:paraId="00B1C0F1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增加进程</w:t>
            </w:r>
          </w:p>
        </w:tc>
        <w:tc>
          <w:tcPr>
            <w:tcW w:w="0" w:type="auto"/>
            <w:hideMark/>
          </w:tcPr>
          <w:p w14:paraId="3E4391ED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addProcess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Process process)</w:t>
            </w:r>
          </w:p>
        </w:tc>
        <w:tc>
          <w:tcPr>
            <w:tcW w:w="0" w:type="auto"/>
            <w:hideMark/>
          </w:tcPr>
          <w:p w14:paraId="414209AA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增加一个新的进程到进程列表中。</w:t>
            </w:r>
          </w:p>
        </w:tc>
      </w:tr>
      <w:tr w:rsidR="00A11786" w:rsidRPr="00A11786" w14:paraId="4DFE9B3D" w14:textId="77777777" w:rsidTr="00A11786">
        <w:tc>
          <w:tcPr>
            <w:tcW w:w="0" w:type="auto"/>
            <w:hideMark/>
          </w:tcPr>
          <w:p w14:paraId="5CDD1762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手工增加进程调度记录</w:t>
            </w:r>
          </w:p>
        </w:tc>
        <w:tc>
          <w:tcPr>
            <w:tcW w:w="0" w:type="auto"/>
            <w:hideMark/>
          </w:tcPr>
          <w:p w14:paraId="28D6E81D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cheduleProcess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long start, long end, Process process) throws </w:t>
            </w:r>
            <w:proofErr w:type="spell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ntervalException</w:t>
            </w:r>
            <w:proofErr w:type="spellEnd"/>
          </w:p>
        </w:tc>
        <w:tc>
          <w:tcPr>
            <w:tcW w:w="0" w:type="auto"/>
            <w:hideMark/>
          </w:tcPr>
          <w:p w14:paraId="57936E62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检查新添加的时间段是否与已有时间段重叠，如果没有重叠，则将新的时间段插入进程调度表中。</w:t>
            </w:r>
          </w:p>
        </w:tc>
      </w:tr>
      <w:tr w:rsidR="00A11786" w:rsidRPr="00A11786" w14:paraId="0C18EEDA" w14:textId="77777777" w:rsidTr="00A11786">
        <w:tc>
          <w:tcPr>
            <w:tcW w:w="0" w:type="auto"/>
            <w:hideMark/>
          </w:tcPr>
          <w:p w14:paraId="3B9653BE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随机选择进程</w:t>
            </w:r>
          </w:p>
        </w:tc>
        <w:tc>
          <w:tcPr>
            <w:tcW w:w="0" w:type="auto"/>
            <w:hideMark/>
          </w:tcPr>
          <w:p w14:paraId="11177F09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rivate Process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electProcess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terator&lt;Process&gt; iterator)</w:t>
            </w:r>
          </w:p>
        </w:tc>
        <w:tc>
          <w:tcPr>
            <w:tcW w:w="0" w:type="auto"/>
            <w:hideMark/>
          </w:tcPr>
          <w:p w14:paraId="4D713C08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随机选择一个尚未执行结束的进程进行调度。</w:t>
            </w:r>
          </w:p>
        </w:tc>
      </w:tr>
      <w:tr w:rsidR="00A11786" w:rsidRPr="00A11786" w14:paraId="028A497D" w14:textId="77777777" w:rsidTr="00A11786">
        <w:tc>
          <w:tcPr>
            <w:tcW w:w="0" w:type="auto"/>
            <w:hideMark/>
          </w:tcPr>
          <w:p w14:paraId="338FE2E9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确定进程执行时间</w:t>
            </w:r>
          </w:p>
        </w:tc>
        <w:tc>
          <w:tcPr>
            <w:tcW w:w="0" w:type="auto"/>
            <w:hideMark/>
          </w:tcPr>
          <w:p w14:paraId="3200C396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rivate long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determineExecutionTime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Process process)</w:t>
            </w:r>
          </w:p>
        </w:tc>
        <w:tc>
          <w:tcPr>
            <w:tcW w:w="0" w:type="auto"/>
            <w:hideMark/>
          </w:tcPr>
          <w:p w14:paraId="625C1B25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随机确定进程的执行时间。</w:t>
            </w:r>
          </w:p>
        </w:tc>
      </w:tr>
      <w:tr w:rsidR="00A11786" w:rsidRPr="00A11786" w14:paraId="12728334" w14:textId="77777777" w:rsidTr="00A11786">
        <w:tc>
          <w:tcPr>
            <w:tcW w:w="0" w:type="auto"/>
            <w:hideMark/>
          </w:tcPr>
          <w:p w14:paraId="0E31FB3B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检查进程是否执行结束</w:t>
            </w:r>
          </w:p>
        </w:tc>
        <w:tc>
          <w:tcPr>
            <w:tcW w:w="0" w:type="auto"/>
            <w:hideMark/>
          </w:tcPr>
          <w:p w14:paraId="2E7FD077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rivate </w:t>
            </w:r>
            <w:proofErr w:type="spell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boolean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sProcessFinished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rocess process, long </w:t>
            </w:r>
            <w:proofErr w:type="spell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executionTime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)</w:t>
            </w:r>
          </w:p>
        </w:tc>
        <w:tc>
          <w:tcPr>
            <w:tcW w:w="0" w:type="auto"/>
            <w:hideMark/>
          </w:tcPr>
          <w:p w14:paraId="786D4164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检查进程是否执行完毕，如果执行时间达到最大执行时间，则认为进程已完成。</w:t>
            </w:r>
          </w:p>
        </w:tc>
      </w:tr>
      <w:tr w:rsidR="00A11786" w:rsidRPr="00A11786" w14:paraId="4CBAFAF8" w14:textId="77777777" w:rsidTr="00A11786">
        <w:tc>
          <w:tcPr>
            <w:tcW w:w="0" w:type="auto"/>
            <w:hideMark/>
          </w:tcPr>
          <w:p w14:paraId="4E202EB1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lastRenderedPageBreak/>
              <w:t>开始进程调度模拟</w:t>
            </w:r>
          </w:p>
        </w:tc>
        <w:tc>
          <w:tcPr>
            <w:tcW w:w="0" w:type="auto"/>
            <w:hideMark/>
          </w:tcPr>
          <w:p w14:paraId="43AC1D1C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void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startSimulation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)</w:t>
            </w:r>
          </w:p>
        </w:tc>
        <w:tc>
          <w:tcPr>
            <w:tcW w:w="0" w:type="auto"/>
            <w:hideMark/>
          </w:tcPr>
          <w:p w14:paraId="3CE588B9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启动进程调度模拟，按设定的策略（随机或最短进程优先）选择进程并进行调度。</w:t>
            </w:r>
          </w:p>
        </w:tc>
      </w:tr>
      <w:tr w:rsidR="00A11786" w:rsidRPr="00A11786" w14:paraId="00DC4021" w14:textId="77777777" w:rsidTr="00A11786">
        <w:tc>
          <w:tcPr>
            <w:tcW w:w="0" w:type="auto"/>
            <w:hideMark/>
          </w:tcPr>
          <w:p w14:paraId="3C3AED29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b/>
                <w:bCs/>
                <w:color w:val="0D0D0D"/>
                <w:kern w:val="0"/>
                <w:szCs w:val="21"/>
                <w:bdr w:val="single" w:sz="2" w:space="0" w:color="E3E3E3" w:frame="1"/>
              </w:rPr>
              <w:t>检查进程是否已调度</w:t>
            </w:r>
          </w:p>
        </w:tc>
        <w:tc>
          <w:tcPr>
            <w:tcW w:w="0" w:type="auto"/>
            <w:hideMark/>
          </w:tcPr>
          <w:p w14:paraId="3BA91B68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public </w:t>
            </w:r>
            <w:proofErr w:type="spell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boolean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 xml:space="preserve"> </w:t>
            </w:r>
            <w:proofErr w:type="spellStart"/>
            <w:proofErr w:type="gramStart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isProcessScheduled</w:t>
            </w:r>
            <w:proofErr w:type="spell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(</w:t>
            </w:r>
            <w:proofErr w:type="gramEnd"/>
            <w:r w:rsidRPr="00A11786">
              <w:rPr>
                <w:rFonts w:ascii="Monaco" w:eastAsia="宋体" w:hAnsi="Monaco" w:cs="宋体"/>
                <w:b/>
                <w:bCs/>
                <w:color w:val="0D0D0D"/>
                <w:kern w:val="0"/>
                <w:sz w:val="18"/>
                <w:szCs w:val="18"/>
                <w:bdr w:val="single" w:sz="2" w:space="0" w:color="E3E3E3" w:frame="1"/>
              </w:rPr>
              <w:t>Process process)</w:t>
            </w:r>
          </w:p>
        </w:tc>
        <w:tc>
          <w:tcPr>
            <w:tcW w:w="0" w:type="auto"/>
            <w:hideMark/>
          </w:tcPr>
          <w:p w14:paraId="618D32A1" w14:textId="77777777" w:rsidR="00A11786" w:rsidRPr="00A11786" w:rsidRDefault="00A11786" w:rsidP="00A11786">
            <w:pPr>
              <w:widowControl/>
              <w:jc w:val="left"/>
              <w:rPr>
                <w:rFonts w:ascii="Segoe UI" w:eastAsia="宋体" w:hAnsi="Segoe UI" w:cs="Segoe UI"/>
                <w:color w:val="0D0D0D"/>
                <w:kern w:val="0"/>
                <w:szCs w:val="21"/>
              </w:rPr>
            </w:pPr>
            <w:r w:rsidRPr="00A11786">
              <w:rPr>
                <w:rFonts w:ascii="Segoe UI" w:eastAsia="宋体" w:hAnsi="Segoe UI" w:cs="Segoe UI"/>
                <w:color w:val="0D0D0D"/>
                <w:kern w:val="0"/>
                <w:szCs w:val="21"/>
              </w:rPr>
              <w:t>检查进程是否已经被调度。</w:t>
            </w:r>
          </w:p>
        </w:tc>
      </w:tr>
    </w:tbl>
    <w:p w14:paraId="1C94EC36" w14:textId="77777777" w:rsidR="00A11786" w:rsidRPr="00A11786" w:rsidRDefault="00A11786" w:rsidP="00A1178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F216281" w14:textId="773044FD" w:rsidR="00A11786" w:rsidRPr="00A11786" w:rsidRDefault="00A11786" w:rsidP="00A11786">
      <w:pPr>
        <w:rPr>
          <w:rFonts w:hint="eastAsia"/>
        </w:rPr>
      </w:pPr>
      <w:r w:rsidRPr="00A11786">
        <w:drawing>
          <wp:inline distT="0" distB="0" distL="0" distR="0" wp14:anchorId="11D3A0AA" wp14:editId="417EFA1F">
            <wp:extent cx="5274310" cy="2167255"/>
            <wp:effectExtent l="0" t="0" r="0" b="4445"/>
            <wp:docPr id="609529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52903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694FF" w14:textId="77777777"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8" w:name="_Toc164601190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28"/>
    </w:p>
    <w:p w14:paraId="39E0CECC" w14:textId="77777777" w:rsidR="00A11786" w:rsidRDefault="00A11786" w:rsidP="00A11786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创建3个函数分别读取e</w:t>
      </w:r>
      <w:r>
        <w:rPr>
          <w:rFonts w:ascii="宋体" w:eastAsia="宋体" w:hAnsi="宋体"/>
          <w:sz w:val="24"/>
          <w:szCs w:val="24"/>
        </w:rPr>
        <w:t>mployee</w:t>
      </w:r>
      <w:r>
        <w:rPr>
          <w:rFonts w:ascii="宋体" w:eastAsia="宋体" w:hAnsi="宋体" w:hint="eastAsia"/>
          <w:sz w:val="24"/>
          <w:szCs w:val="24"/>
        </w:rPr>
        <w:t>、</w:t>
      </w:r>
      <w:r>
        <w:rPr>
          <w:rFonts w:ascii="宋体" w:eastAsia="宋体" w:hAnsi="宋体"/>
          <w:sz w:val="24"/>
          <w:szCs w:val="24"/>
        </w:rPr>
        <w:t>period</w:t>
      </w:r>
      <w:r>
        <w:rPr>
          <w:rFonts w:ascii="宋体" w:eastAsia="宋体" w:hAnsi="宋体" w:hint="eastAsia"/>
          <w:sz w:val="24"/>
          <w:szCs w:val="24"/>
        </w:rPr>
        <w:t>、r</w:t>
      </w:r>
      <w:r>
        <w:rPr>
          <w:rFonts w:ascii="宋体" w:eastAsia="宋体" w:hAnsi="宋体"/>
          <w:sz w:val="24"/>
          <w:szCs w:val="24"/>
        </w:rPr>
        <w:t>oster</w:t>
      </w:r>
      <w:r>
        <w:rPr>
          <w:rFonts w:ascii="宋体" w:eastAsia="宋体" w:hAnsi="宋体" w:hint="eastAsia"/>
          <w:sz w:val="24"/>
          <w:szCs w:val="24"/>
        </w:rPr>
        <w:t>。</w:t>
      </w:r>
      <w:r w:rsidRPr="00B749E5">
        <w:rPr>
          <w:rFonts w:ascii="宋体" w:eastAsia="宋体" w:hAnsi="宋体"/>
          <w:sz w:val="24"/>
          <w:szCs w:val="24"/>
        </w:rPr>
        <w:t>用</w:t>
      </w:r>
      <w:proofErr w:type="spellStart"/>
      <w:r w:rsidRPr="00B749E5">
        <w:rPr>
          <w:rFonts w:ascii="宋体" w:eastAsia="宋体" w:hAnsi="宋体"/>
          <w:sz w:val="24"/>
          <w:szCs w:val="24"/>
        </w:rPr>
        <w:t>ArrayList</w:t>
      </w:r>
      <w:proofErr w:type="spellEnd"/>
      <w:r w:rsidRPr="00B749E5">
        <w:rPr>
          <w:rFonts w:ascii="宋体" w:eastAsia="宋体" w:hAnsi="宋体"/>
          <w:sz w:val="24"/>
          <w:szCs w:val="24"/>
        </w:rPr>
        <w:t>来存储每行读取到的字符串</w:t>
      </w:r>
      <w:r>
        <w:rPr>
          <w:rFonts w:ascii="宋体" w:eastAsia="宋体" w:hAnsi="宋体" w:hint="eastAsia"/>
          <w:sz w:val="24"/>
          <w:szCs w:val="24"/>
        </w:rPr>
        <w:t>，然后创建文件流开始按行读取字符串，按照t</w:t>
      </w:r>
      <w:r>
        <w:rPr>
          <w:rFonts w:ascii="宋体" w:eastAsia="宋体" w:hAnsi="宋体"/>
          <w:sz w:val="24"/>
          <w:szCs w:val="24"/>
        </w:rPr>
        <w:t>ext</w:t>
      </w:r>
      <w:r>
        <w:rPr>
          <w:rFonts w:ascii="宋体" w:eastAsia="宋体" w:hAnsi="宋体" w:hint="eastAsia"/>
          <w:sz w:val="24"/>
          <w:szCs w:val="24"/>
        </w:rPr>
        <w:t>中数据的特征进行分割。将“{”符号之前的字符串存在第一个数组中表示姓名，将“</w:t>
      </w:r>
      <w:r>
        <w:rPr>
          <w:rFonts w:ascii="宋体" w:eastAsia="宋体" w:hAnsi="宋体"/>
          <w:sz w:val="24"/>
          <w:szCs w:val="24"/>
        </w:rPr>
        <w:t>{</w:t>
      </w:r>
      <w:r>
        <w:rPr>
          <w:rFonts w:ascii="宋体" w:eastAsia="宋体" w:hAnsi="宋体" w:hint="eastAsia"/>
          <w:sz w:val="24"/>
          <w:szCs w:val="24"/>
        </w:rPr>
        <w:t>”到“，”之间的字符串存在第二个数组中表示职业，将“,”到“}”的字符串存在第三个数组中表示电话号，这样得到了e</w:t>
      </w:r>
      <w:r>
        <w:rPr>
          <w:rFonts w:ascii="宋体" w:eastAsia="宋体" w:hAnsi="宋体"/>
          <w:sz w:val="24"/>
          <w:szCs w:val="24"/>
        </w:rPr>
        <w:t>mployee</w:t>
      </w:r>
      <w:r>
        <w:rPr>
          <w:rFonts w:ascii="宋体" w:eastAsia="宋体" w:hAnsi="宋体" w:hint="eastAsia"/>
          <w:sz w:val="24"/>
          <w:szCs w:val="24"/>
        </w:rPr>
        <w:t>类的3个属性。同理对p</w:t>
      </w:r>
      <w:r>
        <w:rPr>
          <w:rFonts w:ascii="宋体" w:eastAsia="宋体" w:hAnsi="宋体"/>
          <w:sz w:val="24"/>
          <w:szCs w:val="24"/>
        </w:rPr>
        <w:t>eriod</w:t>
      </w:r>
      <w:r>
        <w:rPr>
          <w:rFonts w:ascii="宋体" w:eastAsia="宋体" w:hAnsi="宋体" w:hint="eastAsia"/>
          <w:sz w:val="24"/>
          <w:szCs w:val="24"/>
        </w:rPr>
        <w:t>和R</w:t>
      </w:r>
      <w:r>
        <w:rPr>
          <w:rFonts w:ascii="宋体" w:eastAsia="宋体" w:hAnsi="宋体"/>
          <w:sz w:val="24"/>
          <w:szCs w:val="24"/>
        </w:rPr>
        <w:t>oster</w:t>
      </w:r>
      <w:r>
        <w:rPr>
          <w:rFonts w:ascii="宋体" w:eastAsia="宋体" w:hAnsi="宋体" w:hint="eastAsia"/>
          <w:sz w:val="24"/>
          <w:szCs w:val="24"/>
        </w:rPr>
        <w:t>进行解析。</w:t>
      </w:r>
    </w:p>
    <w:p w14:paraId="44BEC304" w14:textId="3404DEB7"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634C3C71" w14:textId="77777777"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164601191"/>
      <w:r w:rsidRPr="00796194">
        <w:rPr>
          <w:rFonts w:ascii="Times New Roman" w:hAnsi="Times New Roman" w:cs="Times New Roman"/>
          <w:sz w:val="36"/>
        </w:rPr>
        <w:t>实验进度记录</w:t>
      </w:r>
      <w:bookmarkEnd w:id="29"/>
    </w:p>
    <w:p w14:paraId="7EB7B40E" w14:textId="77777777"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68838AB3" w14:textId="77777777"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08A26EFC" w14:textId="77777777" w:rsidR="00A11786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A11786" w:rsidRPr="00F720F2" w14:paraId="46279815" w14:textId="77777777" w:rsidTr="00D04FF5">
        <w:tc>
          <w:tcPr>
            <w:tcW w:w="769" w:type="pct"/>
          </w:tcPr>
          <w:p w14:paraId="307AE515" w14:textId="77777777" w:rsidR="00A11786" w:rsidRPr="00F720F2" w:rsidRDefault="00A11786" w:rsidP="00D04FF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75B31C89" w14:textId="77777777" w:rsidR="00A11786" w:rsidRPr="00F720F2" w:rsidRDefault="00A11786" w:rsidP="00D04FF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735A9FAA" w14:textId="77777777" w:rsidR="00A11786" w:rsidRPr="00F720F2" w:rsidRDefault="00A11786" w:rsidP="00D04FF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76AC2C2C" w14:textId="77777777" w:rsidR="00A11786" w:rsidRPr="00F720F2" w:rsidRDefault="00A11786" w:rsidP="00D04FF5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A11786" w:rsidRPr="00F720F2" w14:paraId="04D9D3F3" w14:textId="77777777" w:rsidTr="00D04FF5">
        <w:tc>
          <w:tcPr>
            <w:tcW w:w="769" w:type="pct"/>
          </w:tcPr>
          <w:p w14:paraId="78024075" w14:textId="4259281F" w:rsidR="00A11786" w:rsidRPr="00F720F2" w:rsidRDefault="00A11786" w:rsidP="00D04FF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6</w:t>
            </w:r>
          </w:p>
        </w:tc>
        <w:tc>
          <w:tcPr>
            <w:tcW w:w="869" w:type="pct"/>
          </w:tcPr>
          <w:p w14:paraId="096FB8C0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–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1E0F54F9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看题，自顶而下设计代码</w:t>
            </w:r>
          </w:p>
        </w:tc>
        <w:tc>
          <w:tcPr>
            <w:tcW w:w="1174" w:type="pct"/>
          </w:tcPr>
          <w:p w14:paraId="4D3BA946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11786" w:rsidRPr="00F720F2" w14:paraId="1B528352" w14:textId="77777777" w:rsidTr="00D04FF5">
        <w:tc>
          <w:tcPr>
            <w:tcW w:w="769" w:type="pct"/>
          </w:tcPr>
          <w:p w14:paraId="33A4CBDF" w14:textId="202FC83C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5.17</w:t>
            </w:r>
          </w:p>
        </w:tc>
        <w:tc>
          <w:tcPr>
            <w:tcW w:w="869" w:type="pct"/>
          </w:tcPr>
          <w:p w14:paraId="542E0580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0495D107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 w:rsidRPr="00A4709A">
              <w:rPr>
                <w:rFonts w:ascii="Times New Roman" w:eastAsia="宋体" w:hAnsi="Times New Roman" w:cs="Times New Roman"/>
              </w:rPr>
              <w:t>向可复用性和可维护性的设计</w:t>
            </w:r>
          </w:p>
        </w:tc>
        <w:tc>
          <w:tcPr>
            <w:tcW w:w="1174" w:type="pct"/>
          </w:tcPr>
          <w:p w14:paraId="02809EA3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11786" w:rsidRPr="00F720F2" w14:paraId="7B850E53" w14:textId="77777777" w:rsidTr="00D04FF5">
        <w:tc>
          <w:tcPr>
            <w:tcW w:w="769" w:type="pct"/>
          </w:tcPr>
          <w:p w14:paraId="4784ABCB" w14:textId="64217A2A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8</w:t>
            </w:r>
          </w:p>
        </w:tc>
        <w:tc>
          <w:tcPr>
            <w:tcW w:w="869" w:type="pct"/>
          </w:tcPr>
          <w:p w14:paraId="47BF74C5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16EF843C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 w:rsidRPr="00A4709A">
              <w:rPr>
                <w:rFonts w:ascii="Times New Roman" w:eastAsia="宋体" w:hAnsi="Times New Roman" w:cs="Times New Roman"/>
              </w:rPr>
              <w:t>值班表管理系统</w:t>
            </w:r>
          </w:p>
        </w:tc>
        <w:tc>
          <w:tcPr>
            <w:tcW w:w="1174" w:type="pct"/>
          </w:tcPr>
          <w:p w14:paraId="7DB09D07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11786" w:rsidRPr="00F720F2" w14:paraId="3E1BCB4B" w14:textId="77777777" w:rsidTr="00D04FF5">
        <w:tc>
          <w:tcPr>
            <w:tcW w:w="769" w:type="pct"/>
          </w:tcPr>
          <w:p w14:paraId="3A837EDD" w14:textId="17161C6B" w:rsidR="00A11786" w:rsidRDefault="00A11786" w:rsidP="00D04FF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9</w:t>
            </w:r>
          </w:p>
        </w:tc>
        <w:tc>
          <w:tcPr>
            <w:tcW w:w="869" w:type="pct"/>
          </w:tcPr>
          <w:p w14:paraId="61A6AFBC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2B0BC20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 w:rsidRPr="00A4709A">
              <w:rPr>
                <w:rFonts w:ascii="Times New Roman" w:eastAsia="宋体" w:hAnsi="Times New Roman" w:cs="Times New Roman"/>
              </w:rPr>
              <w:t>值班表管理系统</w:t>
            </w:r>
          </w:p>
        </w:tc>
        <w:tc>
          <w:tcPr>
            <w:tcW w:w="1174" w:type="pct"/>
          </w:tcPr>
          <w:p w14:paraId="612E08FD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11786" w:rsidRPr="00F720F2" w14:paraId="3BC6FD5E" w14:textId="77777777" w:rsidTr="00D04FF5">
        <w:tc>
          <w:tcPr>
            <w:tcW w:w="769" w:type="pct"/>
          </w:tcPr>
          <w:p w14:paraId="4B52DFFA" w14:textId="2EEE6948" w:rsidR="00A11786" w:rsidRDefault="00A11786" w:rsidP="00D04FF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5</w:t>
            </w:r>
            <w:r>
              <w:rPr>
                <w:rFonts w:ascii="Times New Roman" w:eastAsia="宋体" w:hAnsi="Times New Roman" w:cs="Times New Roman"/>
              </w:rPr>
              <w:t>.19</w:t>
            </w:r>
          </w:p>
        </w:tc>
        <w:tc>
          <w:tcPr>
            <w:tcW w:w="869" w:type="pct"/>
          </w:tcPr>
          <w:p w14:paraId="45674A98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26A57BB7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 w:rsidRPr="00A4709A">
              <w:rPr>
                <w:rFonts w:ascii="Times New Roman" w:eastAsia="宋体" w:hAnsi="Times New Roman" w:cs="Times New Roman"/>
              </w:rPr>
              <w:t>操作系统进程调度管理系统</w:t>
            </w:r>
          </w:p>
        </w:tc>
        <w:tc>
          <w:tcPr>
            <w:tcW w:w="1174" w:type="pct"/>
          </w:tcPr>
          <w:p w14:paraId="3587F4CC" w14:textId="77777777" w:rsidR="00A11786" w:rsidRPr="00F720F2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A11786" w:rsidRPr="00F720F2" w14:paraId="4B755C2C" w14:textId="77777777" w:rsidTr="00D04FF5">
        <w:tc>
          <w:tcPr>
            <w:tcW w:w="769" w:type="pct"/>
          </w:tcPr>
          <w:p w14:paraId="5BF2CF05" w14:textId="3AB19DD6" w:rsidR="00A11786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9</w:t>
            </w:r>
          </w:p>
        </w:tc>
        <w:tc>
          <w:tcPr>
            <w:tcW w:w="869" w:type="pct"/>
          </w:tcPr>
          <w:p w14:paraId="0CFCE4C9" w14:textId="77777777" w:rsidR="00A11786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CE1B10F" w14:textId="77777777" w:rsidR="00A11786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报告</w:t>
            </w:r>
          </w:p>
        </w:tc>
        <w:tc>
          <w:tcPr>
            <w:tcW w:w="1174" w:type="pct"/>
          </w:tcPr>
          <w:p w14:paraId="59527593" w14:textId="77777777" w:rsidR="00A11786" w:rsidRDefault="00A11786" w:rsidP="00D04FF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96CDA68" w14:textId="4F1C3823"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 w:hint="eastAsia"/>
          <w:color w:val="FF0000"/>
          <w:sz w:val="24"/>
          <w:szCs w:val="24"/>
        </w:rPr>
      </w:pPr>
    </w:p>
    <w:p w14:paraId="4BE3D2BF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164601192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0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14:paraId="0F650F18" w14:textId="77777777" w:rsidTr="00033887">
        <w:tc>
          <w:tcPr>
            <w:tcW w:w="1693" w:type="pct"/>
          </w:tcPr>
          <w:p w14:paraId="7E18B729" w14:textId="77777777"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15378E91" w14:textId="77777777"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14:paraId="50C19973" w14:textId="77777777" w:rsidTr="00033887">
        <w:tc>
          <w:tcPr>
            <w:tcW w:w="1693" w:type="pct"/>
          </w:tcPr>
          <w:p w14:paraId="3300CAF6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4076FE88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300F85F8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E933769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14:paraId="4376A69A" w14:textId="77777777" w:rsidTr="00033887">
        <w:tc>
          <w:tcPr>
            <w:tcW w:w="1693" w:type="pct"/>
          </w:tcPr>
          <w:p w14:paraId="2E28B69B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6AF22C60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679D576F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A302135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14:paraId="3B06000C" w14:textId="77777777" w:rsidTr="00033887">
        <w:tc>
          <w:tcPr>
            <w:tcW w:w="1693" w:type="pct"/>
          </w:tcPr>
          <w:p w14:paraId="39E22C33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34C67A98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3D59D96F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AF7445A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03C8D8B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164601193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1"/>
    </w:p>
    <w:p w14:paraId="5E0F0EBF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0"/>
      <w:bookmarkStart w:id="33" w:name="_Toc612083"/>
      <w:bookmarkStart w:id="34" w:name="_Toc164601194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2"/>
      <w:bookmarkEnd w:id="33"/>
      <w:bookmarkEnd w:id="34"/>
    </w:p>
    <w:p w14:paraId="02B59BF8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612084"/>
      <w:bookmarkStart w:id="37" w:name="_Toc164601195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  <w:bookmarkEnd w:id="37"/>
    </w:p>
    <w:p w14:paraId="1244CA67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三个不同的应用场景下使用，你是否体会到复用的好处？</w:t>
      </w:r>
    </w:p>
    <w:p w14:paraId="74157BAD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</w:p>
    <w:p w14:paraId="773686C4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面向</w:t>
      </w:r>
      <w:r>
        <w:rPr>
          <w:rFonts w:ascii="Times New Roman" w:hAnsi="Times New Roman" w:cs="Times New Roman" w:hint="eastAsia"/>
          <w:szCs w:val="24"/>
        </w:rPr>
        <w:t>A</w:t>
      </w:r>
      <w:r>
        <w:rPr>
          <w:rFonts w:ascii="Times New Roman" w:hAnsi="Times New Roman" w:cs="Times New Roman"/>
          <w:szCs w:val="24"/>
        </w:rPr>
        <w:t>DT</w:t>
      </w:r>
      <w:r>
        <w:rPr>
          <w:rFonts w:ascii="Times New Roman" w:hAnsi="Times New Roman" w:cs="Times New Roman" w:hint="eastAsia"/>
          <w:szCs w:val="24"/>
        </w:rPr>
        <w:t>编程复用性高，面向应用编程复用性低。好处很多。省略很多代码。</w:t>
      </w:r>
    </w:p>
    <w:p w14:paraId="01DD1534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19831315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14:paraId="547FC008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</w:p>
    <w:p w14:paraId="43F6D49D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提高代码的可读性，抽象出类的具体。愿意。</w:t>
      </w:r>
    </w:p>
    <w:p w14:paraId="6F475F7A" w14:textId="77777777" w:rsidR="007C339C" w:rsidRPr="00D312DF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026C05C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09AE58A0" w14:textId="77777777" w:rsidR="007C339C" w:rsidRDefault="007C339C" w:rsidP="007C339C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</w:p>
    <w:p w14:paraId="008AA561" w14:textId="77777777" w:rsidR="007C339C" w:rsidRDefault="007C339C" w:rsidP="007C339C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是时间在充裕一点就好了</w:t>
      </w:r>
    </w:p>
    <w:p w14:paraId="61F73701" w14:textId="77777777" w:rsidR="007C339C" w:rsidRPr="00D312DF" w:rsidRDefault="007C339C" w:rsidP="007C339C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</w:p>
    <w:p w14:paraId="6406071D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一个解析器，使用语法和正则表达式去解析输入文件并据此构造对象。你对语法驱动编程有何感受？</w:t>
      </w:r>
    </w:p>
    <w:p w14:paraId="564BE276" w14:textId="77777777" w:rsidR="007C339C" w:rsidRDefault="007C339C" w:rsidP="007C339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83BBD88" w14:textId="77777777" w:rsidR="007C339C" w:rsidRDefault="007C339C" w:rsidP="007C339C">
      <w:pPr>
        <w:spacing w:line="300" w:lineRule="auto"/>
        <w:ind w:left="3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一种隐秘的编程方式。提高私密性。</w:t>
      </w:r>
    </w:p>
    <w:p w14:paraId="66E2DD20" w14:textId="77777777" w:rsidR="007C339C" w:rsidRPr="00D312DF" w:rsidRDefault="007C339C" w:rsidP="007C339C">
      <w:pPr>
        <w:spacing w:line="300" w:lineRule="auto"/>
        <w:ind w:left="360" w:firstLine="420"/>
        <w:rPr>
          <w:rFonts w:ascii="Times New Roman" w:eastAsia="宋体" w:hAnsi="Times New Roman" w:cs="Times New Roman"/>
          <w:sz w:val="24"/>
          <w:szCs w:val="24"/>
        </w:rPr>
      </w:pPr>
    </w:p>
    <w:p w14:paraId="284A02D9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实现，经过五周之后，你感觉“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”的难度主要体现在哪些地方？你是如何克服的？</w:t>
      </w:r>
    </w:p>
    <w:p w14:paraId="3A5BF9BA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</w:p>
    <w:p w14:paraId="75882591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开始的抽象化和调用关系。以及团队合作。</w:t>
      </w:r>
    </w:p>
    <w:p w14:paraId="03161315" w14:textId="77777777" w:rsidR="007C339C" w:rsidRPr="00B0353F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00E6B339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复用，你有什么经验教训？</w:t>
      </w:r>
    </w:p>
    <w:p w14:paraId="2D7633BA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AAB42E1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开始设计好思路和框架，后期一改则动全身。</w:t>
      </w:r>
    </w:p>
    <w:p w14:paraId="07317015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0EA58DE7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0419A35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6FC59B13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太大，难度太高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太紧凑</w:t>
      </w:r>
    </w:p>
    <w:p w14:paraId="0ADB0E1C" w14:textId="77777777" w:rsidR="007C339C" w:rsidRDefault="007C339C" w:rsidP="007C339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10B900BF" w14:textId="77777777" w:rsidR="007C339C" w:rsidRDefault="007C339C" w:rsidP="007C339C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14:paraId="245E582F" w14:textId="77777777" w:rsidR="007C339C" w:rsidRDefault="007C339C" w:rsidP="007C339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A1CFB1F" w14:textId="5269D0C6" w:rsidR="00FF0208" w:rsidRPr="00F54DBB" w:rsidRDefault="007C339C" w:rsidP="007C339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一门很好的课，可惜压缩了学时，可惜跟计算机系统一个学期，很忙。</w:t>
      </w:r>
    </w:p>
    <w:sectPr w:rsidR="00FF0208" w:rsidRPr="00F54DBB" w:rsidSect="00B42EB3">
      <w:footerReference w:type="default" r:id="rId2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347DB" w14:textId="77777777" w:rsidR="00EB44FC" w:rsidRDefault="00EB44FC" w:rsidP="003271FB">
      <w:r>
        <w:separator/>
      </w:r>
    </w:p>
  </w:endnote>
  <w:endnote w:type="continuationSeparator" w:id="0">
    <w:p w14:paraId="2E714DAE" w14:textId="77777777" w:rsidR="00EB44FC" w:rsidRDefault="00EB44F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aco">
    <w:panose1 w:val="00000000000000000000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78B7B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97EE4D1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3C32DE69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4D5D6" w14:textId="77777777" w:rsidR="00EB44FC" w:rsidRDefault="00EB44FC" w:rsidP="003271FB">
      <w:r>
        <w:separator/>
      </w:r>
    </w:p>
  </w:footnote>
  <w:footnote w:type="continuationSeparator" w:id="0">
    <w:p w14:paraId="67F65A1D" w14:textId="77777777" w:rsidR="00EB44FC" w:rsidRDefault="00EB44F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2F170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745348425">
    <w:abstractNumId w:val="0"/>
  </w:num>
  <w:num w:numId="2" w16cid:durableId="1673028984">
    <w:abstractNumId w:val="2"/>
  </w:num>
  <w:num w:numId="3" w16cid:durableId="885529632">
    <w:abstractNumId w:val="3"/>
  </w:num>
  <w:num w:numId="4" w16cid:durableId="1676305147">
    <w:abstractNumId w:val="0"/>
  </w:num>
  <w:num w:numId="5" w16cid:durableId="1094132494">
    <w:abstractNumId w:val="0"/>
  </w:num>
  <w:num w:numId="6" w16cid:durableId="1734889884">
    <w:abstractNumId w:val="0"/>
  </w:num>
  <w:num w:numId="7" w16cid:durableId="1890847097">
    <w:abstractNumId w:val="0"/>
  </w:num>
  <w:num w:numId="8" w16cid:durableId="1516312068">
    <w:abstractNumId w:val="0"/>
  </w:num>
  <w:num w:numId="9" w16cid:durableId="1449162528">
    <w:abstractNumId w:val="0"/>
  </w:num>
  <w:num w:numId="10" w16cid:durableId="1976908805">
    <w:abstractNumId w:val="0"/>
  </w:num>
  <w:num w:numId="11" w16cid:durableId="1420056088">
    <w:abstractNumId w:val="1"/>
  </w:num>
  <w:num w:numId="12" w16cid:durableId="244188098">
    <w:abstractNumId w:val="0"/>
  </w:num>
  <w:num w:numId="13" w16cid:durableId="488326241">
    <w:abstractNumId w:val="0"/>
  </w:num>
  <w:num w:numId="14" w16cid:durableId="2084527073">
    <w:abstractNumId w:val="0"/>
  </w:num>
  <w:num w:numId="15" w16cid:durableId="1301694958">
    <w:abstractNumId w:val="0"/>
  </w:num>
  <w:num w:numId="16" w16cid:durableId="287319743">
    <w:abstractNumId w:val="0"/>
  </w:num>
  <w:num w:numId="17" w16cid:durableId="798572022">
    <w:abstractNumId w:val="0"/>
  </w:num>
  <w:num w:numId="18" w16cid:durableId="161213000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1519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55C22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1EE8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46874"/>
    <w:rsid w:val="00550D52"/>
    <w:rsid w:val="00556FDB"/>
    <w:rsid w:val="005664AF"/>
    <w:rsid w:val="00572D72"/>
    <w:rsid w:val="005A3863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C339C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3F8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C6FE5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19AC"/>
    <w:rsid w:val="009C452D"/>
    <w:rsid w:val="009C5778"/>
    <w:rsid w:val="009E4C82"/>
    <w:rsid w:val="00A021C0"/>
    <w:rsid w:val="00A04A67"/>
    <w:rsid w:val="00A06740"/>
    <w:rsid w:val="00A07AE0"/>
    <w:rsid w:val="00A11786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84A91"/>
    <w:rsid w:val="00A90FD7"/>
    <w:rsid w:val="00AA34E0"/>
    <w:rsid w:val="00AA5529"/>
    <w:rsid w:val="00AB163A"/>
    <w:rsid w:val="00AB349B"/>
    <w:rsid w:val="00AB3FA0"/>
    <w:rsid w:val="00AB516B"/>
    <w:rsid w:val="00AC0763"/>
    <w:rsid w:val="00AC523E"/>
    <w:rsid w:val="00AD0F15"/>
    <w:rsid w:val="00AD2920"/>
    <w:rsid w:val="00AD4E86"/>
    <w:rsid w:val="00AD781C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036B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0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B44FC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DC4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1B817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table" w:styleId="ae">
    <w:name w:val="Grid Table Light"/>
    <w:basedOn w:val="a1"/>
    <w:uiPriority w:val="40"/>
    <w:rsid w:val="008C6FE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25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0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F95B1-29AA-4407-A35D-39AE0A04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8</Pages>
  <Words>1454</Words>
  <Characters>8292</Characters>
  <Application>Microsoft Office Word</Application>
  <DocSecurity>0</DocSecurity>
  <Lines>69</Lines>
  <Paragraphs>19</Paragraphs>
  <ScaleCrop>false</ScaleCrop>
  <Company>Harbin Institute of Technology</Company>
  <LinksUpToDate>false</LinksUpToDate>
  <CharactersWithSpaces>9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Freeman Yu</cp:lastModifiedBy>
  <cp:revision>3</cp:revision>
  <dcterms:created xsi:type="dcterms:W3CDTF">2024-05-10T09:30:00Z</dcterms:created>
  <dcterms:modified xsi:type="dcterms:W3CDTF">2024-05-19T15:52:00Z</dcterms:modified>
</cp:coreProperties>
</file>